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2D3168" w14:textId="77777777" w:rsidR="00723007" w:rsidRDefault="00723007">
      <w:pPr>
        <w:pStyle w:val="Heading1"/>
      </w:pPr>
      <w:bookmarkStart w:id="0" w:name="_gjdgxs" w:colFirst="0" w:colLast="0"/>
      <w:bookmarkEnd w:id="0"/>
    </w:p>
    <w:p w14:paraId="23CD332F" w14:textId="77777777" w:rsidR="00723007" w:rsidRDefault="00723007">
      <w:pPr>
        <w:pStyle w:val="Heading1"/>
      </w:pPr>
      <w:bookmarkStart w:id="1" w:name="_30j0zll" w:colFirst="0" w:colLast="0"/>
      <w:bookmarkEnd w:id="1"/>
    </w:p>
    <w:p w14:paraId="123158BC" w14:textId="77777777" w:rsidR="00723007" w:rsidRPr="00D434C7" w:rsidRDefault="00EB6440">
      <w:pPr>
        <w:pStyle w:val="Heading1"/>
        <w:jc w:val="center"/>
        <w:rPr>
          <w:rFonts w:asciiTheme="majorHAnsi" w:hAnsiTheme="majorHAnsi" w:cstheme="majorHAnsi"/>
          <w:sz w:val="48"/>
          <w:szCs w:val="48"/>
        </w:rPr>
      </w:pPr>
      <w:bookmarkStart w:id="2" w:name="_1fob9te" w:colFirst="0" w:colLast="0"/>
      <w:bookmarkEnd w:id="2"/>
      <w:r w:rsidRPr="00D434C7">
        <w:rPr>
          <w:rFonts w:asciiTheme="majorHAnsi" w:hAnsiTheme="majorHAnsi" w:cstheme="majorHAnsi"/>
          <w:sz w:val="48"/>
          <w:szCs w:val="48"/>
        </w:rPr>
        <w:t>ESBHA001</w:t>
      </w:r>
    </w:p>
    <w:p w14:paraId="0A25E2CA" w14:textId="6CA8B30A" w:rsidR="00723007" w:rsidRPr="00D434C7" w:rsidRDefault="00EB6440" w:rsidP="00D434C7">
      <w:pPr>
        <w:pStyle w:val="Heading1"/>
        <w:jc w:val="center"/>
        <w:rPr>
          <w:rFonts w:asciiTheme="majorHAnsi" w:hAnsiTheme="majorHAnsi" w:cstheme="majorHAnsi"/>
          <w:sz w:val="48"/>
          <w:szCs w:val="48"/>
        </w:rPr>
      </w:pPr>
      <w:bookmarkStart w:id="3" w:name="_3znysh7" w:colFirst="0" w:colLast="0"/>
      <w:bookmarkEnd w:id="3"/>
      <w:r w:rsidRPr="00D434C7">
        <w:rPr>
          <w:rFonts w:asciiTheme="majorHAnsi" w:hAnsiTheme="majorHAnsi" w:cstheme="majorHAnsi"/>
          <w:sz w:val="48"/>
          <w:szCs w:val="48"/>
        </w:rPr>
        <w:t>Diagnostic Data Design Document</w:t>
      </w:r>
    </w:p>
    <w:p w14:paraId="6A7A2597" w14:textId="77777777" w:rsidR="00723007" w:rsidRDefault="00723007"/>
    <w:p w14:paraId="6B00F343" w14:textId="77777777" w:rsidR="00723007" w:rsidRDefault="00723007"/>
    <w:p w14:paraId="1E813047" w14:textId="3F87F2C9" w:rsidR="00723007" w:rsidRPr="00D434C7" w:rsidRDefault="00EB6440" w:rsidP="00D434C7">
      <w:pPr>
        <w:jc w:val="center"/>
        <w:rPr>
          <w:rFonts w:asciiTheme="majorHAnsi" w:hAnsiTheme="majorHAnsi" w:cstheme="majorHAnsi"/>
          <w:sz w:val="28"/>
          <w:szCs w:val="28"/>
        </w:rPr>
      </w:pPr>
      <w:r w:rsidRPr="00D434C7">
        <w:rPr>
          <w:rFonts w:asciiTheme="majorHAnsi" w:hAnsiTheme="majorHAnsi" w:cstheme="majorHAnsi"/>
          <w:sz w:val="28"/>
          <w:szCs w:val="28"/>
        </w:rPr>
        <w:t>Version 0.</w:t>
      </w:r>
      <w:r w:rsidR="00AA0233" w:rsidRPr="00D434C7">
        <w:rPr>
          <w:rFonts w:asciiTheme="majorHAnsi" w:hAnsiTheme="majorHAnsi" w:cstheme="majorHAnsi"/>
          <w:sz w:val="28"/>
          <w:szCs w:val="28"/>
        </w:rPr>
        <w:t>2</w:t>
      </w:r>
    </w:p>
    <w:p w14:paraId="5D25CCA9" w14:textId="77777777" w:rsidR="00723007" w:rsidRDefault="00723007"/>
    <w:p w14:paraId="0E296A6E" w14:textId="77777777" w:rsidR="00723007" w:rsidRDefault="00723007"/>
    <w:p w14:paraId="65E4BB2D" w14:textId="77777777" w:rsidR="00723007" w:rsidRDefault="00723007"/>
    <w:p w14:paraId="12ED968D" w14:textId="77777777" w:rsidR="00723007" w:rsidRDefault="00723007"/>
    <w:p w14:paraId="3FB55399" w14:textId="77777777" w:rsidR="00723007" w:rsidRDefault="00723007"/>
    <w:p w14:paraId="2A54ED26" w14:textId="77777777" w:rsidR="00723007" w:rsidRDefault="00723007"/>
    <w:p w14:paraId="171A991C" w14:textId="77777777" w:rsidR="00723007" w:rsidRDefault="00723007"/>
    <w:p w14:paraId="72707387" w14:textId="77777777" w:rsidR="00723007" w:rsidRDefault="00723007"/>
    <w:p w14:paraId="5F0CF043" w14:textId="77777777" w:rsidR="00723007" w:rsidRDefault="00723007"/>
    <w:p w14:paraId="0E6A1BAD" w14:textId="77777777" w:rsidR="00723007" w:rsidRDefault="00723007"/>
    <w:p w14:paraId="17B46D74" w14:textId="77777777" w:rsidR="00723007" w:rsidRDefault="00723007"/>
    <w:p w14:paraId="7FD7B80E" w14:textId="77777777" w:rsidR="00723007" w:rsidRDefault="00723007"/>
    <w:p w14:paraId="11BCE4C7" w14:textId="77777777" w:rsidR="00723007" w:rsidRDefault="00723007"/>
    <w:p w14:paraId="16A16B28" w14:textId="77777777" w:rsidR="00723007" w:rsidRDefault="00723007"/>
    <w:p w14:paraId="49988E3C" w14:textId="77777777" w:rsidR="00723007" w:rsidRDefault="00723007"/>
    <w:p w14:paraId="7C95702E" w14:textId="77777777" w:rsidR="00723007" w:rsidRDefault="00723007"/>
    <w:p w14:paraId="0BFD937E" w14:textId="77777777" w:rsidR="00723007" w:rsidRDefault="00723007"/>
    <w:p w14:paraId="1A100924" w14:textId="77777777" w:rsidR="00723007" w:rsidRDefault="00723007"/>
    <w:p w14:paraId="743B5EAD" w14:textId="77777777" w:rsidR="00723007" w:rsidRDefault="00723007"/>
    <w:p w14:paraId="24AC0052" w14:textId="77777777" w:rsidR="00723007" w:rsidRDefault="00723007"/>
    <w:p w14:paraId="75950BCC" w14:textId="77777777" w:rsidR="00723007" w:rsidRDefault="00723007"/>
    <w:p w14:paraId="71F29248" w14:textId="77777777" w:rsidR="00723007" w:rsidRDefault="00723007"/>
    <w:p w14:paraId="01E2DA0F" w14:textId="77777777" w:rsidR="00723007" w:rsidRDefault="00723007"/>
    <w:p w14:paraId="76D41556" w14:textId="77777777" w:rsidR="00723007" w:rsidRDefault="00723007"/>
    <w:p w14:paraId="414384AC" w14:textId="77777777" w:rsidR="00723007" w:rsidRDefault="00EB6440">
      <w:r>
        <w:tab/>
      </w:r>
    </w:p>
    <w:p w14:paraId="564591C6" w14:textId="77777777" w:rsidR="00723007" w:rsidRDefault="00EB6440">
      <w:pPr>
        <w:shd w:val="clear" w:color="auto" w:fill="CCCCCC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Calibri" w:hAnsi="Calibri" w:cs="Calibri"/>
          <w:b/>
          <w:sz w:val="28"/>
          <w:szCs w:val="28"/>
        </w:rPr>
        <w:t>Document Control Data Sheet</w:t>
      </w:r>
    </w:p>
    <w:p w14:paraId="45F64A39" w14:textId="77777777" w:rsidR="00723007" w:rsidRDefault="00723007">
      <w:pPr>
        <w:spacing w:line="480" w:lineRule="auto"/>
        <w:rPr>
          <w:rFonts w:ascii="Verdana" w:eastAsia="Verdana" w:hAnsi="Verdana" w:cs="Verdana"/>
          <w:sz w:val="18"/>
          <w:szCs w:val="18"/>
        </w:rPr>
      </w:pPr>
    </w:p>
    <w:p w14:paraId="148A38C3" w14:textId="77777777" w:rsidR="00723007" w:rsidRDefault="00723007">
      <w:pPr>
        <w:spacing w:line="480" w:lineRule="auto"/>
        <w:rPr>
          <w:rFonts w:ascii="Verdana" w:eastAsia="Verdana" w:hAnsi="Verdana" w:cs="Verdana"/>
          <w:sz w:val="18"/>
          <w:szCs w:val="18"/>
        </w:rPr>
      </w:pPr>
    </w:p>
    <w:tbl>
      <w:tblPr>
        <w:tblStyle w:val="a"/>
        <w:tblW w:w="882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609"/>
        <w:gridCol w:w="6211"/>
      </w:tblGrid>
      <w:tr w:rsidR="00723007" w14:paraId="285330EA" w14:textId="77777777">
        <w:tc>
          <w:tcPr>
            <w:tcW w:w="88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5B05255" w14:textId="77777777" w:rsidR="00723007" w:rsidRDefault="00EB6440">
            <w:pPr>
              <w:spacing w:line="36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Document information</w:t>
            </w:r>
          </w:p>
        </w:tc>
      </w:tr>
      <w:tr w:rsidR="00723007" w14:paraId="62D5FDD4" w14:textId="77777777"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A885707" w14:textId="77777777" w:rsidR="00723007" w:rsidRDefault="00EB6440">
            <w:pPr>
              <w:spacing w:line="48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lassification</w:t>
            </w:r>
          </w:p>
        </w:tc>
        <w:tc>
          <w:tcPr>
            <w:tcW w:w="6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B7F6F19" w14:textId="77777777" w:rsidR="00723007" w:rsidRDefault="00EB6440">
            <w:pPr>
              <w:spacing w:line="48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fidential</w:t>
            </w:r>
          </w:p>
        </w:tc>
      </w:tr>
      <w:tr w:rsidR="00723007" w14:paraId="58FAEB73" w14:textId="77777777"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6778FA6" w14:textId="77777777" w:rsidR="00723007" w:rsidRDefault="00EB6440">
            <w:pPr>
              <w:spacing w:line="48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ocument Name</w:t>
            </w:r>
          </w:p>
        </w:tc>
        <w:tc>
          <w:tcPr>
            <w:tcW w:w="6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3CEA0C7" w14:textId="77777777" w:rsidR="00723007" w:rsidRDefault="00EB6440">
            <w:pPr>
              <w:spacing w:line="48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iagnostic Data Design Document</w:t>
            </w:r>
          </w:p>
        </w:tc>
      </w:tr>
      <w:tr w:rsidR="00723007" w14:paraId="2B7526EA" w14:textId="77777777"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D27900B" w14:textId="77777777" w:rsidR="00723007" w:rsidRDefault="00EB6440">
            <w:pPr>
              <w:spacing w:line="48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ocument Issue No.</w:t>
            </w:r>
          </w:p>
        </w:tc>
        <w:tc>
          <w:tcPr>
            <w:tcW w:w="6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1CDB3BC" w14:textId="77777777" w:rsidR="00723007" w:rsidRDefault="00EB6440">
            <w:pPr>
              <w:spacing w:line="48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</w:t>
            </w:r>
          </w:p>
        </w:tc>
      </w:tr>
      <w:tr w:rsidR="00723007" w14:paraId="081E9B0A" w14:textId="77777777"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8629CE6" w14:textId="77777777" w:rsidR="00723007" w:rsidRDefault="00EB6440">
            <w:pPr>
              <w:spacing w:line="48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ocument Revision No.</w:t>
            </w:r>
          </w:p>
        </w:tc>
        <w:tc>
          <w:tcPr>
            <w:tcW w:w="6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A29FEBF" w14:textId="4FA42A0A" w:rsidR="00723007" w:rsidRDefault="00AA0233">
            <w:pPr>
              <w:spacing w:line="48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</w:tr>
      <w:tr w:rsidR="00723007" w14:paraId="1FFEF5CD" w14:textId="77777777"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92E8436" w14:textId="77777777" w:rsidR="00723007" w:rsidRDefault="00EB6440">
            <w:pPr>
              <w:spacing w:line="48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ocument Id</w:t>
            </w:r>
          </w:p>
        </w:tc>
        <w:tc>
          <w:tcPr>
            <w:tcW w:w="6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892BA39" w14:textId="2A65C275" w:rsidR="00723007" w:rsidRDefault="00EB6440">
            <w:pPr>
              <w:spacing w:line="48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TPL/SDS/2</w:t>
            </w:r>
            <w:r w:rsidR="00993970">
              <w:rPr>
                <w:rFonts w:ascii="Calibri" w:eastAsia="Calibri" w:hAnsi="Calibri" w:cs="Calibri"/>
              </w:rPr>
              <w:t>4</w:t>
            </w:r>
            <w:r>
              <w:rPr>
                <w:rFonts w:ascii="Calibri" w:eastAsia="Calibri" w:hAnsi="Calibri" w:cs="Calibri"/>
              </w:rPr>
              <w:t>/01/2020-1</w:t>
            </w:r>
          </w:p>
        </w:tc>
      </w:tr>
      <w:tr w:rsidR="00723007" w14:paraId="4B2E4A4E" w14:textId="77777777"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3286BD4" w14:textId="77777777" w:rsidR="00723007" w:rsidRDefault="00EB6440">
            <w:pPr>
              <w:spacing w:line="48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ocument Issue date</w:t>
            </w:r>
          </w:p>
        </w:tc>
        <w:tc>
          <w:tcPr>
            <w:tcW w:w="6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0BD59E4" w14:textId="53CF999E" w:rsidR="00723007" w:rsidRDefault="00EB6440">
            <w:pPr>
              <w:spacing w:line="48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  <w:r w:rsidR="00D434C7">
              <w:rPr>
                <w:rFonts w:ascii="Calibri" w:eastAsia="Calibri" w:hAnsi="Calibri" w:cs="Calibri"/>
              </w:rPr>
              <w:t>4</w:t>
            </w:r>
            <w:r>
              <w:rPr>
                <w:rFonts w:ascii="Calibri" w:eastAsia="Calibri" w:hAnsi="Calibri" w:cs="Calibri"/>
              </w:rPr>
              <w:t>/01/2020</w:t>
            </w:r>
          </w:p>
        </w:tc>
      </w:tr>
      <w:tr w:rsidR="00723007" w14:paraId="4BF75A5F" w14:textId="77777777"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9E5814E" w14:textId="77777777" w:rsidR="00723007" w:rsidRDefault="00EB6440">
            <w:pPr>
              <w:spacing w:line="48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repared by</w:t>
            </w:r>
          </w:p>
        </w:tc>
        <w:tc>
          <w:tcPr>
            <w:tcW w:w="6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49E678E" w14:textId="77777777" w:rsidR="00723007" w:rsidRDefault="00EB6440">
            <w:pPr>
              <w:spacing w:line="48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noop M</w:t>
            </w:r>
          </w:p>
        </w:tc>
      </w:tr>
      <w:tr w:rsidR="00723007" w14:paraId="766DDA5A" w14:textId="77777777"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B52D9A8" w14:textId="77777777" w:rsidR="00723007" w:rsidRDefault="00EB6440">
            <w:pPr>
              <w:spacing w:line="48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Reviewed By</w:t>
            </w:r>
          </w:p>
        </w:tc>
        <w:tc>
          <w:tcPr>
            <w:tcW w:w="6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474F87E" w14:textId="77777777" w:rsidR="00723007" w:rsidRDefault="00EB6440">
            <w:pPr>
              <w:spacing w:line="48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afi</w:t>
            </w:r>
          </w:p>
        </w:tc>
      </w:tr>
      <w:tr w:rsidR="00723007" w14:paraId="62E037FD" w14:textId="77777777"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F5EB411" w14:textId="77777777" w:rsidR="00723007" w:rsidRDefault="00EB6440">
            <w:pPr>
              <w:spacing w:line="48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Approved By</w:t>
            </w:r>
          </w:p>
        </w:tc>
        <w:tc>
          <w:tcPr>
            <w:tcW w:w="6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F2ED64E" w14:textId="77777777" w:rsidR="00723007" w:rsidRDefault="00723007">
            <w:pPr>
              <w:spacing w:line="480" w:lineRule="auto"/>
              <w:rPr>
                <w:rFonts w:ascii="Calibri" w:eastAsia="Calibri" w:hAnsi="Calibri" w:cs="Calibri"/>
              </w:rPr>
            </w:pPr>
          </w:p>
        </w:tc>
      </w:tr>
      <w:tr w:rsidR="00723007" w14:paraId="4DA520AE" w14:textId="77777777"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ED0D3F4" w14:textId="77777777" w:rsidR="00723007" w:rsidRDefault="00EB6440">
            <w:pPr>
              <w:spacing w:line="48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istribution List</w:t>
            </w:r>
          </w:p>
        </w:tc>
        <w:tc>
          <w:tcPr>
            <w:tcW w:w="6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C6018D3" w14:textId="77777777" w:rsidR="00723007" w:rsidRDefault="00EB6440">
            <w:p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lcodex project team</w:t>
            </w:r>
          </w:p>
        </w:tc>
      </w:tr>
    </w:tbl>
    <w:p w14:paraId="52E39EBB" w14:textId="77777777" w:rsidR="00723007" w:rsidRDefault="00723007">
      <w:pPr>
        <w:spacing w:after="160" w:line="259" w:lineRule="auto"/>
      </w:pPr>
    </w:p>
    <w:p w14:paraId="014D5EE1" w14:textId="77777777" w:rsidR="00723007" w:rsidRDefault="00723007">
      <w:pPr>
        <w:spacing w:line="480" w:lineRule="auto"/>
        <w:rPr>
          <w:rFonts w:ascii="Verdana" w:eastAsia="Verdana" w:hAnsi="Verdana" w:cs="Verdana"/>
          <w:sz w:val="18"/>
          <w:szCs w:val="18"/>
        </w:rPr>
      </w:pPr>
    </w:p>
    <w:p w14:paraId="103D8348" w14:textId="77777777" w:rsidR="00723007" w:rsidRDefault="00723007">
      <w:pPr>
        <w:spacing w:line="480" w:lineRule="auto"/>
        <w:rPr>
          <w:rFonts w:ascii="Verdana" w:eastAsia="Verdana" w:hAnsi="Verdana" w:cs="Verdana"/>
          <w:sz w:val="18"/>
          <w:szCs w:val="18"/>
        </w:rPr>
      </w:pPr>
    </w:p>
    <w:p w14:paraId="22E214B6" w14:textId="77777777" w:rsidR="00723007" w:rsidRDefault="00723007">
      <w:pPr>
        <w:spacing w:line="480" w:lineRule="auto"/>
        <w:rPr>
          <w:rFonts w:ascii="Verdana" w:eastAsia="Verdana" w:hAnsi="Verdana" w:cs="Verdana"/>
          <w:sz w:val="18"/>
          <w:szCs w:val="18"/>
        </w:rPr>
      </w:pPr>
    </w:p>
    <w:p w14:paraId="564147E5" w14:textId="77777777" w:rsidR="00723007" w:rsidRDefault="00723007">
      <w:pPr>
        <w:spacing w:line="480" w:lineRule="auto"/>
        <w:rPr>
          <w:rFonts w:ascii="Verdana" w:eastAsia="Verdana" w:hAnsi="Verdana" w:cs="Verdana"/>
          <w:sz w:val="18"/>
          <w:szCs w:val="18"/>
        </w:rPr>
      </w:pPr>
    </w:p>
    <w:p w14:paraId="2170001C" w14:textId="77777777" w:rsidR="00723007" w:rsidRDefault="00723007">
      <w:pPr>
        <w:spacing w:line="480" w:lineRule="auto"/>
        <w:rPr>
          <w:rFonts w:ascii="Verdana" w:eastAsia="Verdana" w:hAnsi="Verdana" w:cs="Verdana"/>
          <w:sz w:val="18"/>
          <w:szCs w:val="18"/>
        </w:rPr>
      </w:pPr>
    </w:p>
    <w:p w14:paraId="60C10125" w14:textId="77777777" w:rsidR="00723007" w:rsidRDefault="00723007">
      <w:pPr>
        <w:spacing w:line="480" w:lineRule="auto"/>
        <w:rPr>
          <w:rFonts w:ascii="Verdana" w:eastAsia="Verdana" w:hAnsi="Verdana" w:cs="Verdana"/>
          <w:sz w:val="18"/>
          <w:szCs w:val="18"/>
        </w:rPr>
      </w:pPr>
    </w:p>
    <w:p w14:paraId="6755D383" w14:textId="77777777" w:rsidR="00723007" w:rsidRDefault="00723007">
      <w:pPr>
        <w:spacing w:line="480" w:lineRule="auto"/>
        <w:rPr>
          <w:rFonts w:ascii="Verdana" w:eastAsia="Verdana" w:hAnsi="Verdana" w:cs="Verdana"/>
          <w:sz w:val="18"/>
          <w:szCs w:val="18"/>
        </w:rPr>
      </w:pPr>
    </w:p>
    <w:p w14:paraId="62A03815" w14:textId="77777777" w:rsidR="00723007" w:rsidRDefault="00723007">
      <w:pPr>
        <w:spacing w:line="480" w:lineRule="auto"/>
        <w:rPr>
          <w:rFonts w:ascii="Verdana" w:eastAsia="Verdana" w:hAnsi="Verdana" w:cs="Verdana"/>
          <w:sz w:val="18"/>
          <w:szCs w:val="18"/>
        </w:rPr>
      </w:pPr>
    </w:p>
    <w:p w14:paraId="2004625A" w14:textId="77777777" w:rsidR="00723007" w:rsidRDefault="00723007">
      <w:pPr>
        <w:spacing w:line="480" w:lineRule="auto"/>
        <w:rPr>
          <w:rFonts w:ascii="Verdana" w:eastAsia="Verdana" w:hAnsi="Verdana" w:cs="Verdana"/>
          <w:sz w:val="18"/>
          <w:szCs w:val="18"/>
        </w:rPr>
      </w:pPr>
    </w:p>
    <w:p w14:paraId="633DCE24" w14:textId="77777777" w:rsidR="00723007" w:rsidRDefault="00723007">
      <w:pPr>
        <w:spacing w:line="480" w:lineRule="auto"/>
        <w:rPr>
          <w:rFonts w:ascii="Verdana" w:eastAsia="Verdana" w:hAnsi="Verdana" w:cs="Verdana"/>
          <w:sz w:val="18"/>
          <w:szCs w:val="18"/>
        </w:rPr>
      </w:pPr>
    </w:p>
    <w:p w14:paraId="551A24CD" w14:textId="77777777" w:rsidR="00723007" w:rsidRDefault="00EB6440">
      <w:pPr>
        <w:shd w:val="clear" w:color="auto" w:fill="CCCCCC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Calibri" w:hAnsi="Calibri" w:cs="Calibri"/>
          <w:b/>
          <w:sz w:val="28"/>
          <w:szCs w:val="28"/>
        </w:rPr>
        <w:t>Document Amendment Sheet</w:t>
      </w:r>
    </w:p>
    <w:tbl>
      <w:tblPr>
        <w:tblStyle w:val="a0"/>
        <w:tblpPr w:leftFromText="180" w:rightFromText="180" w:vertAnchor="text" w:horzAnchor="margin" w:tblpY="315"/>
        <w:tblW w:w="8881" w:type="dxa"/>
        <w:tblLayout w:type="fixed"/>
        <w:tblLook w:val="0000" w:firstRow="0" w:lastRow="0" w:firstColumn="0" w:lastColumn="0" w:noHBand="0" w:noVBand="0"/>
      </w:tblPr>
      <w:tblGrid>
        <w:gridCol w:w="851"/>
        <w:gridCol w:w="1134"/>
        <w:gridCol w:w="1276"/>
        <w:gridCol w:w="1842"/>
        <w:gridCol w:w="1276"/>
        <w:gridCol w:w="1264"/>
        <w:gridCol w:w="1238"/>
      </w:tblGrid>
      <w:tr w:rsidR="00053BDA" w14:paraId="59E8B6E6" w14:textId="77777777" w:rsidTr="00053BDA">
        <w:trPr>
          <w:trHeight w:val="50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C0BD83B" w14:textId="77777777" w:rsidR="00053BDA" w:rsidRPr="00471E81" w:rsidRDefault="00053BDA" w:rsidP="00053BDA">
            <w:pPr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71E81">
              <w:rPr>
                <w:rFonts w:ascii="Calibri" w:eastAsia="Calibri" w:hAnsi="Calibri" w:cs="Calibri"/>
                <w:b/>
              </w:rPr>
              <w:t>Sl No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D7304A3" w14:textId="77777777" w:rsidR="00053BDA" w:rsidRPr="00471E81" w:rsidRDefault="00053BDA" w:rsidP="00053BDA">
            <w:pPr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71E81">
              <w:rPr>
                <w:rFonts w:ascii="Calibri" w:eastAsia="Calibri" w:hAnsi="Calibri" w:cs="Calibri"/>
                <w:b/>
              </w:rPr>
              <w:t>Issue /</w:t>
            </w:r>
          </w:p>
          <w:p w14:paraId="10859358" w14:textId="77777777" w:rsidR="00053BDA" w:rsidRPr="00471E81" w:rsidRDefault="00053BDA" w:rsidP="00053BDA">
            <w:pPr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71E81">
              <w:rPr>
                <w:rFonts w:ascii="Calibri" w:eastAsia="Calibri" w:hAnsi="Calibri" w:cs="Calibri"/>
                <w:b/>
              </w:rPr>
              <w:t>Revision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F725E4C" w14:textId="77777777" w:rsidR="00053BDA" w:rsidRPr="00471E81" w:rsidRDefault="00053BDA" w:rsidP="00053BDA">
            <w:pPr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71E81">
              <w:rPr>
                <w:rFonts w:ascii="Calibri" w:eastAsia="Calibri" w:hAnsi="Calibri" w:cs="Calibri"/>
                <w:b/>
              </w:rPr>
              <w:t>Date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19886D1" w14:textId="77777777" w:rsidR="00053BDA" w:rsidRPr="00471E81" w:rsidRDefault="00053BDA" w:rsidP="00053BDA">
            <w:pPr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71E81">
              <w:rPr>
                <w:rFonts w:ascii="Calibri" w:eastAsia="Calibri" w:hAnsi="Calibri" w:cs="Calibri"/>
                <w:b/>
              </w:rPr>
              <w:t>Change Description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378C77C" w14:textId="77777777" w:rsidR="00053BDA" w:rsidRPr="00471E81" w:rsidRDefault="00053BDA" w:rsidP="00053BDA">
            <w:pPr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71E81">
              <w:rPr>
                <w:rFonts w:ascii="Calibri" w:eastAsia="Calibri" w:hAnsi="Calibri" w:cs="Calibri"/>
                <w:b/>
              </w:rPr>
              <w:t>Prepared</w:t>
            </w:r>
          </w:p>
          <w:p w14:paraId="6B89A56E" w14:textId="77777777" w:rsidR="00053BDA" w:rsidRPr="00471E81" w:rsidRDefault="00053BDA" w:rsidP="00053BDA">
            <w:pPr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71E81">
              <w:rPr>
                <w:rFonts w:ascii="Calibri" w:eastAsia="Calibri" w:hAnsi="Calibri" w:cs="Calibri"/>
                <w:b/>
              </w:rPr>
              <w:t>By</w:t>
            </w: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A9C4E72" w14:textId="77777777" w:rsidR="00053BDA" w:rsidRPr="00471E81" w:rsidRDefault="00053BDA" w:rsidP="00053BDA">
            <w:pPr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71E81">
              <w:rPr>
                <w:rFonts w:ascii="Calibri" w:eastAsia="Calibri" w:hAnsi="Calibri" w:cs="Calibri"/>
                <w:b/>
              </w:rPr>
              <w:t>Reviewed</w:t>
            </w:r>
          </w:p>
          <w:p w14:paraId="797A2B06" w14:textId="77777777" w:rsidR="00053BDA" w:rsidRPr="00471E81" w:rsidRDefault="00053BDA" w:rsidP="00053BDA">
            <w:pPr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71E81">
              <w:rPr>
                <w:rFonts w:ascii="Calibri" w:eastAsia="Calibri" w:hAnsi="Calibri" w:cs="Calibri"/>
                <w:b/>
              </w:rPr>
              <w:t>By</w:t>
            </w: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ED18D8C" w14:textId="77777777" w:rsidR="00053BDA" w:rsidRPr="00471E81" w:rsidRDefault="00053BDA" w:rsidP="00053BDA">
            <w:pPr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71E81">
              <w:rPr>
                <w:rFonts w:ascii="Calibri" w:eastAsia="Calibri" w:hAnsi="Calibri" w:cs="Calibri"/>
                <w:b/>
              </w:rPr>
              <w:t>Approved</w:t>
            </w:r>
          </w:p>
          <w:p w14:paraId="2830242E" w14:textId="77777777" w:rsidR="00053BDA" w:rsidRPr="00471E81" w:rsidRDefault="00053BDA" w:rsidP="00053BDA">
            <w:pPr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71E81">
              <w:rPr>
                <w:rFonts w:ascii="Calibri" w:eastAsia="Calibri" w:hAnsi="Calibri" w:cs="Calibri"/>
                <w:b/>
              </w:rPr>
              <w:t>By</w:t>
            </w:r>
          </w:p>
        </w:tc>
      </w:tr>
      <w:tr w:rsidR="00053BDA" w14:paraId="01825599" w14:textId="77777777" w:rsidTr="00053BDA">
        <w:trPr>
          <w:trHeight w:val="218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FBD8C9D" w14:textId="77777777" w:rsidR="00053BDA" w:rsidRPr="00471E81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  <w:r w:rsidRPr="00471E81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5C854ED" w14:textId="77777777" w:rsidR="00053BDA" w:rsidRPr="00471E81" w:rsidRDefault="00053BDA" w:rsidP="00053BDA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 w:rsidRPr="00471E81">
              <w:rPr>
                <w:rFonts w:ascii="Calibri" w:eastAsia="Calibri" w:hAnsi="Calibri" w:cs="Calibri"/>
              </w:rPr>
              <w:t>0.1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16EE588" w14:textId="77777777" w:rsidR="00053BDA" w:rsidRPr="00471E81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  <w:r w:rsidRPr="00471E81">
              <w:rPr>
                <w:rFonts w:ascii="Calibri" w:eastAsia="Calibri" w:hAnsi="Calibri" w:cs="Calibri"/>
              </w:rPr>
              <w:t>08-01-202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6687FA6" w14:textId="77777777" w:rsidR="00053BDA" w:rsidRPr="00471E81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  <w:r w:rsidRPr="00471E81">
              <w:rPr>
                <w:rFonts w:ascii="Calibri" w:eastAsia="Calibri" w:hAnsi="Calibri" w:cs="Calibri"/>
              </w:rPr>
              <w:t>Initial draf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1F5FD11" w14:textId="77777777" w:rsidR="00053BDA" w:rsidRPr="00471E81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  <w:r w:rsidRPr="00471E81">
              <w:rPr>
                <w:rFonts w:ascii="Calibri" w:eastAsia="Calibri" w:hAnsi="Calibri" w:cs="Calibri"/>
              </w:rPr>
              <w:t>Anoop M</w:t>
            </w: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4FA2F18" w14:textId="77777777" w:rsidR="00053BDA" w:rsidRPr="00471E81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  <w:r w:rsidRPr="00471E81">
              <w:rPr>
                <w:rFonts w:ascii="Calibri" w:eastAsia="Calibri" w:hAnsi="Calibri" w:cs="Calibri"/>
              </w:rPr>
              <w:t>Rafi</w:t>
            </w: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CED9538" w14:textId="77777777" w:rsidR="00053BDA" w:rsidRPr="00471E81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  <w:r w:rsidRPr="00471E81">
              <w:rPr>
                <w:rFonts w:ascii="Calibri" w:eastAsia="Calibri" w:hAnsi="Calibri" w:cs="Calibri"/>
              </w:rPr>
              <w:t>NA</w:t>
            </w:r>
          </w:p>
        </w:tc>
      </w:tr>
      <w:tr w:rsidR="00053BDA" w14:paraId="70DB9E6C" w14:textId="77777777" w:rsidTr="00053BDA">
        <w:trPr>
          <w:trHeight w:val="462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01A704E" w14:textId="77777777" w:rsidR="00053BDA" w:rsidRPr="00471E81" w:rsidRDefault="00053BDA" w:rsidP="00053BDA">
            <w:pPr>
              <w:tabs>
                <w:tab w:val="left" w:pos="525"/>
              </w:tabs>
              <w:spacing w:line="240" w:lineRule="auto"/>
              <w:rPr>
                <w:rFonts w:ascii="Calibri" w:eastAsia="Calibri" w:hAnsi="Calibri" w:cs="Calibri"/>
              </w:rPr>
            </w:pPr>
            <w:r w:rsidRPr="00471E81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15309C7" w14:textId="77777777" w:rsidR="00053BDA" w:rsidRPr="00471E81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  <w:r w:rsidRPr="00471E81">
              <w:rPr>
                <w:rFonts w:ascii="Calibri" w:eastAsia="Calibri" w:hAnsi="Calibri" w:cs="Calibri"/>
              </w:rPr>
              <w:t xml:space="preserve">      0.2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9AAC110" w14:textId="77777777" w:rsidR="00053BDA" w:rsidRPr="00471E81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  <w:r w:rsidRPr="00471E81">
              <w:rPr>
                <w:rFonts w:ascii="Calibri" w:eastAsia="Calibri" w:hAnsi="Calibri" w:cs="Calibri"/>
              </w:rPr>
              <w:t>23-01-202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6BD65DE" w14:textId="77777777" w:rsidR="00053BDA" w:rsidRPr="00471E81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  <w:r w:rsidRPr="00471E81">
              <w:rPr>
                <w:rFonts w:ascii="Calibri" w:eastAsia="Calibri" w:hAnsi="Calibri" w:cs="Calibri"/>
              </w:rPr>
              <w:t>Update against review comment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AF9D470" w14:textId="77777777" w:rsidR="00053BDA" w:rsidRPr="00471E81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  <w:r w:rsidRPr="00471E81">
              <w:rPr>
                <w:rFonts w:ascii="Calibri" w:eastAsia="Calibri" w:hAnsi="Calibri" w:cs="Calibri"/>
              </w:rPr>
              <w:t>Anoop M</w:t>
            </w: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D57778C" w14:textId="77777777" w:rsidR="00053BDA" w:rsidRPr="00471E81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  <w:r w:rsidRPr="00471E81">
              <w:rPr>
                <w:rFonts w:ascii="Calibri" w:eastAsia="Calibri" w:hAnsi="Calibri" w:cs="Calibri"/>
              </w:rPr>
              <w:t>Rafi</w:t>
            </w: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F920BCE" w14:textId="77777777" w:rsidR="00053BDA" w:rsidRPr="00471E81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  <w:r w:rsidRPr="00471E81">
              <w:rPr>
                <w:rFonts w:ascii="Calibri" w:eastAsia="Calibri" w:hAnsi="Calibri" w:cs="Calibri"/>
              </w:rPr>
              <w:t>NA</w:t>
            </w:r>
          </w:p>
        </w:tc>
      </w:tr>
      <w:tr w:rsidR="00053BDA" w14:paraId="02227E84" w14:textId="77777777" w:rsidTr="00053BDA">
        <w:trPr>
          <w:trHeight w:val="218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459851A" w14:textId="77777777" w:rsidR="00053BDA" w:rsidRPr="00471E81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95417A0" w14:textId="77777777" w:rsidR="00053BDA" w:rsidRPr="00471E81" w:rsidRDefault="00053BDA" w:rsidP="00053BDA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A1B4584" w14:textId="77777777" w:rsidR="00053BDA" w:rsidRPr="00471E81" w:rsidRDefault="00053BDA" w:rsidP="00053BDA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346C479" w14:textId="77777777" w:rsidR="00053BDA" w:rsidRPr="00471E81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CEC48E6" w14:textId="77777777" w:rsidR="00053BDA" w:rsidRPr="00471E81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FB56B74" w14:textId="77777777" w:rsidR="00053BDA" w:rsidRPr="00471E81" w:rsidRDefault="00053BDA" w:rsidP="00053BDA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DE8416A" w14:textId="77777777" w:rsidR="00053BDA" w:rsidRPr="00471E81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053BDA" w14:paraId="1043BDB2" w14:textId="77777777" w:rsidTr="00053BDA">
        <w:trPr>
          <w:trHeight w:val="23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05C3CF0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D9A7264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92367CC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E51E855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74ADBF2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DE4AF4D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925F564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053BDA" w14:paraId="0DD32B35" w14:textId="77777777" w:rsidTr="00053BDA">
        <w:trPr>
          <w:trHeight w:val="218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1D10A44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B8399D0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2B08280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88B3C58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096DFA0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70DC6ED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6956F13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053BDA" w14:paraId="0B7EC6BE" w14:textId="77777777" w:rsidTr="00053BDA">
        <w:trPr>
          <w:trHeight w:val="23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92D5B07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C0A2662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C6F6DC6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9D2F52F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D14E504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5A2953B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943DCEB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053BDA" w14:paraId="3726B3AE" w14:textId="77777777" w:rsidTr="00053BDA">
        <w:trPr>
          <w:trHeight w:val="23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99B1050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CCD83C2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3449A3F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9DE249A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A2EE6E2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45C5C1E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646DA05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053BDA" w14:paraId="0E01D213" w14:textId="77777777" w:rsidTr="00053BDA">
        <w:trPr>
          <w:trHeight w:val="218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2C7E716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9F91EC5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51E34FF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2E3F4C8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E323D79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86D3A3A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15FA9CC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053BDA" w14:paraId="4468AC4A" w14:textId="77777777" w:rsidTr="00053BDA">
        <w:trPr>
          <w:trHeight w:val="23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6E4EA02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6F23707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535DB63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E2E489F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0A4C591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C3C224A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9FC702F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053BDA" w14:paraId="466E2F6B" w14:textId="77777777" w:rsidTr="00053BDA">
        <w:trPr>
          <w:trHeight w:val="218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EA67E54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449487D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A6EB383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3E962BC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B7D9E56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D30337E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D3431FB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053BDA" w14:paraId="7DB4994F" w14:textId="77777777" w:rsidTr="00053BDA">
        <w:trPr>
          <w:trHeight w:val="23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C1DEF6B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376A3A6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97117F5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2B0E732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7A2572A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9F68C3E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26F2A40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053BDA" w14:paraId="57EC3302" w14:textId="77777777" w:rsidTr="00053BDA">
        <w:trPr>
          <w:trHeight w:val="218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46A7785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377F19F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B7D4577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FDEC4DD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0333BEF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88F1E03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57F18ED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053BDA" w14:paraId="094359EC" w14:textId="77777777" w:rsidTr="00053BDA">
        <w:trPr>
          <w:trHeight w:val="23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B6DB7AF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B2C73E3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366B7F6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6AC32CF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725EBE4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4D7689D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6D52043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053BDA" w14:paraId="5AC77206" w14:textId="77777777" w:rsidTr="00053BDA">
        <w:trPr>
          <w:trHeight w:val="23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7DD7352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59E00A9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98C0E37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D0A1E03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82E1E3F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C4B49D4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F5C1612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053BDA" w14:paraId="4F13E722" w14:textId="77777777" w:rsidTr="00053BDA">
        <w:trPr>
          <w:trHeight w:val="218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06E46F1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1A46192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A3FE598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057E3F8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6D15C37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8CB6986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E9BEE5B" w14:textId="77777777" w:rsidR="00053BDA" w:rsidRDefault="00053BDA" w:rsidP="00053BDA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6702B1A0" w14:textId="77777777" w:rsidR="00723007" w:rsidRDefault="00723007" w:rsidP="00053BDA">
      <w:pPr>
        <w:spacing w:line="480" w:lineRule="auto"/>
        <w:ind w:left="284"/>
        <w:rPr>
          <w:rFonts w:ascii="Verdana" w:eastAsia="Verdana" w:hAnsi="Verdana" w:cs="Verdana"/>
          <w:sz w:val="18"/>
          <w:szCs w:val="18"/>
        </w:rPr>
      </w:pPr>
    </w:p>
    <w:p w14:paraId="23B1F776" w14:textId="77777777" w:rsidR="00723007" w:rsidRDefault="00723007">
      <w:pPr>
        <w:spacing w:after="160" w:line="259" w:lineRule="auto"/>
      </w:pPr>
    </w:p>
    <w:p w14:paraId="7D6F1D44" w14:textId="77777777" w:rsidR="00723007" w:rsidRDefault="00723007">
      <w:pPr>
        <w:spacing w:after="160" w:line="259" w:lineRule="auto"/>
      </w:pPr>
    </w:p>
    <w:p w14:paraId="2AC2AAC6" w14:textId="77777777" w:rsidR="00723007" w:rsidRDefault="00723007">
      <w:pPr>
        <w:spacing w:after="160" w:line="259" w:lineRule="auto"/>
      </w:pPr>
    </w:p>
    <w:p w14:paraId="091E2528" w14:textId="77777777" w:rsidR="00723007" w:rsidRDefault="00723007">
      <w:pPr>
        <w:spacing w:after="160" w:line="259" w:lineRule="auto"/>
      </w:pPr>
    </w:p>
    <w:p w14:paraId="64841DFC" w14:textId="77777777" w:rsidR="00723007" w:rsidRDefault="00723007">
      <w:pPr>
        <w:spacing w:after="160" w:line="259" w:lineRule="auto"/>
      </w:pPr>
    </w:p>
    <w:p w14:paraId="3B7F3E10" w14:textId="77777777" w:rsidR="00723007" w:rsidRDefault="00723007">
      <w:pPr>
        <w:spacing w:after="160" w:line="259" w:lineRule="auto"/>
      </w:pPr>
    </w:p>
    <w:p w14:paraId="1B7CCCC6" w14:textId="77777777" w:rsidR="00723007" w:rsidRDefault="00723007">
      <w:pPr>
        <w:spacing w:after="160" w:line="259" w:lineRule="auto"/>
      </w:pPr>
    </w:p>
    <w:p w14:paraId="1DC87D0E" w14:textId="77777777" w:rsidR="00723007" w:rsidRDefault="00723007">
      <w:pPr>
        <w:spacing w:after="160" w:line="259" w:lineRule="auto"/>
      </w:pPr>
    </w:p>
    <w:p w14:paraId="2F72539C" w14:textId="77777777" w:rsidR="00723007" w:rsidRDefault="00723007">
      <w:pPr>
        <w:spacing w:after="160" w:line="259" w:lineRule="auto"/>
      </w:pPr>
    </w:p>
    <w:p w14:paraId="4FFE5320" w14:textId="77777777" w:rsidR="00723007" w:rsidRDefault="00723007">
      <w:pPr>
        <w:spacing w:after="160" w:line="259" w:lineRule="auto"/>
      </w:pPr>
    </w:p>
    <w:p w14:paraId="6AC7C917" w14:textId="77777777" w:rsidR="00723007" w:rsidRDefault="00723007">
      <w:pPr>
        <w:spacing w:after="160" w:line="259" w:lineRule="auto"/>
      </w:pPr>
    </w:p>
    <w:p w14:paraId="0D7A68BA" w14:textId="77777777" w:rsidR="00723007" w:rsidRDefault="00723007">
      <w:pPr>
        <w:spacing w:after="160" w:line="259" w:lineRule="auto"/>
      </w:pPr>
    </w:p>
    <w:p w14:paraId="2C10544E" w14:textId="77777777" w:rsidR="00723007" w:rsidRDefault="00723007">
      <w:pPr>
        <w:spacing w:after="160" w:line="259" w:lineRule="auto"/>
      </w:pPr>
    </w:p>
    <w:p w14:paraId="097EF8AD" w14:textId="77777777" w:rsidR="00723007" w:rsidRDefault="00723007">
      <w:pPr>
        <w:spacing w:after="160" w:line="259" w:lineRule="auto"/>
      </w:pPr>
    </w:p>
    <w:p w14:paraId="6716AB22" w14:textId="77777777" w:rsidR="00723007" w:rsidRDefault="00723007">
      <w:pPr>
        <w:spacing w:after="160" w:line="259" w:lineRule="auto"/>
      </w:pPr>
    </w:p>
    <w:p w14:paraId="6144C049" w14:textId="5E4518B7" w:rsidR="00723007" w:rsidRPr="00471E81" w:rsidRDefault="00EB6440" w:rsidP="00D434C7">
      <w:pPr>
        <w:spacing w:line="360" w:lineRule="auto"/>
        <w:ind w:left="284" w:firstLine="436"/>
        <w:rPr>
          <w:rFonts w:ascii="Calibri" w:hAnsi="Calibri" w:cs="Calibri"/>
          <w:b/>
          <w:sz w:val="24"/>
          <w:szCs w:val="24"/>
          <w:u w:val="single"/>
        </w:rPr>
      </w:pPr>
      <w:r w:rsidRPr="00471E81">
        <w:rPr>
          <w:sz w:val="24"/>
          <w:szCs w:val="24"/>
        </w:rPr>
        <w:t xml:space="preserve"> </w:t>
      </w:r>
      <w:r w:rsidRPr="00471E81">
        <w:rPr>
          <w:rFonts w:ascii="Calibri" w:hAnsi="Calibri" w:cs="Calibri"/>
          <w:b/>
          <w:sz w:val="24"/>
          <w:szCs w:val="24"/>
          <w:u w:val="single"/>
        </w:rPr>
        <w:t>Design description</w:t>
      </w:r>
    </w:p>
    <w:p w14:paraId="5B58FE63" w14:textId="5288F141" w:rsidR="00723007" w:rsidRPr="00471E81" w:rsidRDefault="00EB6440" w:rsidP="00D434C7">
      <w:pPr>
        <w:spacing w:line="360" w:lineRule="auto"/>
        <w:ind w:firstLine="720"/>
        <w:rPr>
          <w:rFonts w:ascii="Calibri" w:hAnsi="Calibri" w:cs="Calibri"/>
        </w:rPr>
      </w:pPr>
      <w:r w:rsidRPr="00471E81">
        <w:rPr>
          <w:rFonts w:ascii="Calibri" w:hAnsi="Calibri" w:cs="Calibri"/>
        </w:rPr>
        <w:t>There will be two types of error, that can happen in AQMS device,</w:t>
      </w:r>
    </w:p>
    <w:p w14:paraId="0023F835" w14:textId="77777777" w:rsidR="00723007" w:rsidRPr="00471E81" w:rsidRDefault="00EB6440" w:rsidP="00D434C7">
      <w:pPr>
        <w:widowControl w:val="0"/>
        <w:numPr>
          <w:ilvl w:val="0"/>
          <w:numId w:val="1"/>
        </w:numPr>
        <w:spacing w:line="360" w:lineRule="auto"/>
        <w:ind w:left="1418"/>
        <w:rPr>
          <w:rFonts w:ascii="Calibri" w:hAnsi="Calibri" w:cs="Calibri"/>
        </w:rPr>
      </w:pPr>
      <w:r w:rsidRPr="00471E81">
        <w:rPr>
          <w:rFonts w:ascii="Calibri" w:hAnsi="Calibri" w:cs="Calibri"/>
        </w:rPr>
        <w:t>Sensor Initialization error</w:t>
      </w:r>
    </w:p>
    <w:p w14:paraId="3208DE1F" w14:textId="366612F2" w:rsidR="00723007" w:rsidRPr="00471E81" w:rsidRDefault="00EB6440" w:rsidP="00D434C7">
      <w:pPr>
        <w:widowControl w:val="0"/>
        <w:numPr>
          <w:ilvl w:val="0"/>
          <w:numId w:val="1"/>
        </w:numPr>
        <w:spacing w:line="360" w:lineRule="auto"/>
        <w:ind w:left="1418"/>
        <w:rPr>
          <w:rFonts w:ascii="Calibri" w:hAnsi="Calibri" w:cs="Calibri"/>
        </w:rPr>
      </w:pPr>
      <w:r w:rsidRPr="00471E81">
        <w:rPr>
          <w:rFonts w:ascii="Calibri" w:hAnsi="Calibri" w:cs="Calibri"/>
        </w:rPr>
        <w:t>Sensor Read error</w:t>
      </w:r>
    </w:p>
    <w:p w14:paraId="7C9B90B9" w14:textId="6292B74F" w:rsidR="00723007" w:rsidRPr="00471E81" w:rsidRDefault="00AA0233" w:rsidP="00471E81">
      <w:pPr>
        <w:spacing w:after="240" w:line="360" w:lineRule="auto"/>
        <w:ind w:firstLine="720"/>
        <w:rPr>
          <w:rFonts w:ascii="Calibri" w:hAnsi="Calibri" w:cs="Calibri"/>
        </w:rPr>
      </w:pPr>
      <w:r w:rsidRPr="00471E81">
        <w:rPr>
          <w:rFonts w:ascii="Calibri" w:hAnsi="Calibri" w:cs="Calibri"/>
        </w:rPr>
        <w:t>So,</w:t>
      </w:r>
      <w:r w:rsidR="00EB6440" w:rsidRPr="00471E81">
        <w:rPr>
          <w:rFonts w:ascii="Calibri" w:hAnsi="Calibri" w:cs="Calibri"/>
        </w:rPr>
        <w:t xml:space="preserve"> we use a 32</w:t>
      </w:r>
      <w:r w:rsidR="00D434C7" w:rsidRPr="00471E81">
        <w:rPr>
          <w:rFonts w:ascii="Calibri" w:hAnsi="Calibri" w:cs="Calibri"/>
        </w:rPr>
        <w:t>-</w:t>
      </w:r>
      <w:r w:rsidR="00EB6440" w:rsidRPr="00471E81">
        <w:rPr>
          <w:rFonts w:ascii="Calibri" w:hAnsi="Calibri" w:cs="Calibri"/>
        </w:rPr>
        <w:t xml:space="preserve">bit data, to represent each error type </w:t>
      </w:r>
    </w:p>
    <w:tbl>
      <w:tblPr>
        <w:tblStyle w:val="a1"/>
        <w:tblW w:w="8685" w:type="dxa"/>
        <w:tblInd w:w="7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45"/>
        <w:gridCol w:w="3120"/>
        <w:gridCol w:w="3120"/>
      </w:tblGrid>
      <w:tr w:rsidR="00723007" w:rsidRPr="00471E81" w14:paraId="51AA9F37" w14:textId="77777777">
        <w:tc>
          <w:tcPr>
            <w:tcW w:w="2445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0BFE9E" w14:textId="77777777" w:rsidR="00723007" w:rsidRPr="00471E81" w:rsidRDefault="00EB64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hAnsi="Calibri" w:cs="Calibri"/>
                <w:b/>
              </w:rPr>
            </w:pPr>
            <w:r w:rsidRPr="00471E81">
              <w:rPr>
                <w:rFonts w:ascii="Calibri" w:hAnsi="Calibri" w:cs="Calibri"/>
                <w:b/>
              </w:rPr>
              <w:t>Param name</w:t>
            </w:r>
          </w:p>
        </w:tc>
        <w:tc>
          <w:tcPr>
            <w:tcW w:w="3120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3E584" w14:textId="77777777" w:rsidR="00723007" w:rsidRPr="00471E81" w:rsidRDefault="00EB64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hAnsi="Calibri" w:cs="Calibri"/>
                <w:b/>
              </w:rPr>
            </w:pPr>
            <w:r w:rsidRPr="00471E81">
              <w:rPr>
                <w:rFonts w:ascii="Calibri" w:hAnsi="Calibri" w:cs="Calibri"/>
                <w:b/>
              </w:rPr>
              <w:t>Data type</w:t>
            </w:r>
          </w:p>
        </w:tc>
        <w:tc>
          <w:tcPr>
            <w:tcW w:w="3120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F8C502" w14:textId="77777777" w:rsidR="00723007" w:rsidRPr="00471E81" w:rsidRDefault="00EB64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hAnsi="Calibri" w:cs="Calibri"/>
                <w:b/>
              </w:rPr>
            </w:pPr>
            <w:r w:rsidRPr="00471E81">
              <w:rPr>
                <w:rFonts w:ascii="Calibri" w:hAnsi="Calibri" w:cs="Calibri"/>
                <w:b/>
              </w:rPr>
              <w:t>Represents</w:t>
            </w:r>
          </w:p>
        </w:tc>
      </w:tr>
      <w:tr w:rsidR="00723007" w:rsidRPr="00471E81" w14:paraId="64FE1827" w14:textId="77777777"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AD162" w14:textId="77777777" w:rsidR="00723007" w:rsidRPr="00471E81" w:rsidRDefault="00EB64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"er_init_sensor"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F4C41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uint32_t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8D4789" w14:textId="21038671" w:rsidR="00723007" w:rsidRPr="00471E81" w:rsidRDefault="00EB64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Sensor Initiali</w:t>
            </w:r>
            <w:r w:rsidR="00AA0233" w:rsidRPr="00471E81">
              <w:rPr>
                <w:rFonts w:ascii="Calibri" w:hAnsi="Calibri" w:cs="Calibri"/>
              </w:rPr>
              <w:t>z</w:t>
            </w:r>
            <w:r w:rsidRPr="00471E81">
              <w:rPr>
                <w:rFonts w:ascii="Calibri" w:hAnsi="Calibri" w:cs="Calibri"/>
              </w:rPr>
              <w:t>ation error</w:t>
            </w:r>
          </w:p>
        </w:tc>
      </w:tr>
      <w:tr w:rsidR="00723007" w:rsidRPr="00471E81" w14:paraId="47C3E951" w14:textId="77777777"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171A7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"er_read_sensor"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A1D336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uint32_t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0734B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Sensor Read error</w:t>
            </w:r>
          </w:p>
        </w:tc>
      </w:tr>
    </w:tbl>
    <w:p w14:paraId="7979346D" w14:textId="77777777" w:rsidR="00723007" w:rsidRPr="00471E81" w:rsidRDefault="00723007">
      <w:pPr>
        <w:widowControl w:val="0"/>
        <w:spacing w:line="240" w:lineRule="auto"/>
        <w:rPr>
          <w:rFonts w:ascii="Calibri" w:hAnsi="Calibri" w:cs="Calibri"/>
        </w:rPr>
      </w:pPr>
    </w:p>
    <w:p w14:paraId="39DD389A" w14:textId="5F37E7F3" w:rsidR="00723007" w:rsidRPr="00471E81" w:rsidRDefault="00EB6440">
      <w:pPr>
        <w:ind w:firstLine="720"/>
        <w:rPr>
          <w:rFonts w:ascii="Calibri" w:hAnsi="Calibri" w:cs="Calibri"/>
        </w:rPr>
      </w:pPr>
      <w:r w:rsidRPr="00471E81">
        <w:rPr>
          <w:rFonts w:ascii="Calibri" w:hAnsi="Calibri" w:cs="Calibri"/>
        </w:rPr>
        <w:t xml:space="preserve">Assign a specific bit to a specific sensor in </w:t>
      </w:r>
      <w:r w:rsidR="00AA0233" w:rsidRPr="00471E81">
        <w:rPr>
          <w:rFonts w:ascii="Calibri" w:hAnsi="Calibri" w:cs="Calibri"/>
        </w:rPr>
        <w:t>32-bit</w:t>
      </w:r>
      <w:r w:rsidRPr="00471E81">
        <w:rPr>
          <w:rFonts w:ascii="Calibri" w:hAnsi="Calibri" w:cs="Calibri"/>
        </w:rPr>
        <w:t xml:space="preserve"> data.</w:t>
      </w:r>
    </w:p>
    <w:p w14:paraId="76D14149" w14:textId="77777777" w:rsidR="00723007" w:rsidRPr="00471E81" w:rsidRDefault="00723007">
      <w:pPr>
        <w:widowControl w:val="0"/>
        <w:spacing w:line="240" w:lineRule="auto"/>
        <w:ind w:left="720"/>
        <w:rPr>
          <w:rFonts w:ascii="Calibri" w:hAnsi="Calibri" w:cs="Calibri"/>
        </w:rPr>
      </w:pPr>
    </w:p>
    <w:tbl>
      <w:tblPr>
        <w:tblStyle w:val="a2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4320"/>
      </w:tblGrid>
      <w:tr w:rsidR="00723007" w:rsidRPr="00471E81" w14:paraId="5196941A" w14:textId="77777777">
        <w:tc>
          <w:tcPr>
            <w:tcW w:w="4320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C28973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  <w:b/>
              </w:rPr>
            </w:pPr>
            <w:r w:rsidRPr="00471E81">
              <w:rPr>
                <w:rFonts w:ascii="Calibri" w:hAnsi="Calibri" w:cs="Calibri"/>
                <w:b/>
              </w:rPr>
              <w:t>Bit</w:t>
            </w:r>
          </w:p>
        </w:tc>
        <w:tc>
          <w:tcPr>
            <w:tcW w:w="4320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FEB66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  <w:b/>
              </w:rPr>
              <w:t>Represents</w:t>
            </w:r>
          </w:p>
        </w:tc>
      </w:tr>
      <w:tr w:rsidR="00723007" w:rsidRPr="00471E81" w14:paraId="70C7CE58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BC8071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0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981E1C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CHIPCAP2 Temperature</w:t>
            </w:r>
          </w:p>
        </w:tc>
      </w:tr>
      <w:tr w:rsidR="00723007" w:rsidRPr="00471E81" w14:paraId="39C0ECE2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3EC52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1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DE46D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CHIPCAP2 Humidity</w:t>
            </w:r>
          </w:p>
        </w:tc>
      </w:tr>
      <w:tr w:rsidR="00723007" w:rsidRPr="00471E81" w14:paraId="76377FC1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C784A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2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F6EB9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BMP180 Pressure</w:t>
            </w:r>
          </w:p>
        </w:tc>
      </w:tr>
      <w:tr w:rsidR="00723007" w:rsidRPr="00471E81" w14:paraId="74472F6E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CF311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3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75B901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PMS5003 PM1</w:t>
            </w:r>
          </w:p>
        </w:tc>
      </w:tr>
      <w:tr w:rsidR="00723007" w:rsidRPr="00471E81" w14:paraId="090CA5E1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38785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4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A2DD32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PMS5003 PM2.5</w:t>
            </w:r>
          </w:p>
        </w:tc>
      </w:tr>
      <w:tr w:rsidR="00723007" w:rsidRPr="00471E81" w14:paraId="776885CC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444CA1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5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3C968D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PMS5003 PM10</w:t>
            </w:r>
          </w:p>
        </w:tc>
      </w:tr>
      <w:tr w:rsidR="00723007" w:rsidRPr="00471E81" w14:paraId="02A95B76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1D67F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6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EEBBDA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MICS6814 NH3</w:t>
            </w:r>
          </w:p>
        </w:tc>
      </w:tr>
      <w:tr w:rsidR="00723007" w:rsidRPr="00471E81" w14:paraId="1BC7DC46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6795C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7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0AA0CD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MICS6814 NO2</w:t>
            </w:r>
          </w:p>
        </w:tc>
      </w:tr>
      <w:tr w:rsidR="00723007" w:rsidRPr="00471E81" w14:paraId="4188129A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5A3063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8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FF2054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MICS6814 CO</w:t>
            </w:r>
          </w:p>
        </w:tc>
      </w:tr>
      <w:tr w:rsidR="00723007" w:rsidRPr="00471E81" w14:paraId="0C8F0B77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E80DA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9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E1FC0B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CM1106-C CO2</w:t>
            </w:r>
          </w:p>
        </w:tc>
      </w:tr>
      <w:tr w:rsidR="00723007" w:rsidRPr="00471E81" w14:paraId="0F1C15C5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B7830F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10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BC472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DGS_SO2_20 SO2</w:t>
            </w:r>
          </w:p>
        </w:tc>
      </w:tr>
      <w:tr w:rsidR="00723007" w:rsidRPr="00471E81" w14:paraId="662F4F5F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7BDD90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11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C398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INMP401 Noise</w:t>
            </w:r>
          </w:p>
        </w:tc>
      </w:tr>
      <w:tr w:rsidR="00723007" w:rsidRPr="00471E81" w14:paraId="17D7A617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04CF59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12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936007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t>ZE_25_O3 O3</w:t>
            </w:r>
          </w:p>
        </w:tc>
      </w:tr>
      <w:tr w:rsidR="00723007" w:rsidRPr="00471E81" w14:paraId="6DABA41F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B8703" w14:textId="77777777" w:rsidR="00723007" w:rsidRPr="00471E81" w:rsidRDefault="00EB6440">
            <w:pPr>
              <w:widowControl w:val="0"/>
              <w:spacing w:line="240" w:lineRule="auto"/>
              <w:rPr>
                <w:rFonts w:ascii="Calibri" w:hAnsi="Calibri" w:cs="Calibri"/>
              </w:rPr>
            </w:pPr>
            <w:r w:rsidRPr="00471E81">
              <w:rPr>
                <w:rFonts w:ascii="Calibri" w:hAnsi="Calibri" w:cs="Calibri"/>
              </w:rPr>
              <w:lastRenderedPageBreak/>
              <w:t>13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4762F2" w14:textId="77777777" w:rsidR="00723007" w:rsidRPr="00471E81" w:rsidRDefault="00EB6440">
            <w:pPr>
              <w:widowControl w:val="0"/>
              <w:spacing w:line="240" w:lineRule="auto"/>
              <w:rPr>
                <w:rFonts w:ascii="Calibri" w:eastAsia="Verdana" w:hAnsi="Calibri" w:cs="Calibri"/>
              </w:rPr>
            </w:pPr>
            <w:r w:rsidRPr="00471E81">
              <w:rPr>
                <w:rFonts w:ascii="Calibri" w:eastAsia="Verdana" w:hAnsi="Calibri" w:cs="Calibri"/>
              </w:rPr>
              <w:t>RG11 Rain</w:t>
            </w:r>
          </w:p>
        </w:tc>
      </w:tr>
    </w:tbl>
    <w:p w14:paraId="7DE408C2" w14:textId="77777777" w:rsidR="00AA0233" w:rsidRDefault="00AA0233" w:rsidP="00D434C7">
      <w:pPr>
        <w:widowControl w:val="0"/>
        <w:spacing w:line="240" w:lineRule="auto"/>
      </w:pPr>
    </w:p>
    <w:p w14:paraId="0BEE8307" w14:textId="6DBBA046" w:rsidR="00723007" w:rsidRPr="00471E81" w:rsidRDefault="00EB6440" w:rsidP="00D434C7">
      <w:pPr>
        <w:widowControl w:val="0"/>
        <w:spacing w:line="240" w:lineRule="auto"/>
        <w:ind w:firstLine="567"/>
        <w:rPr>
          <w:rFonts w:ascii="Calibri" w:hAnsi="Calibri" w:cs="Calibri"/>
          <w:b/>
          <w:sz w:val="24"/>
          <w:szCs w:val="24"/>
          <w:u w:val="single"/>
        </w:rPr>
      </w:pPr>
      <w:r w:rsidRPr="00471E81">
        <w:rPr>
          <w:rFonts w:ascii="Calibri" w:hAnsi="Calibri" w:cs="Calibri"/>
          <w:b/>
          <w:sz w:val="24"/>
          <w:szCs w:val="24"/>
          <w:u w:val="single"/>
        </w:rPr>
        <w:t>Data flow diagram</w:t>
      </w:r>
    </w:p>
    <w:p w14:paraId="13134DDC" w14:textId="77777777" w:rsidR="00AA0233" w:rsidRDefault="00AA0233" w:rsidP="00D434C7">
      <w:pPr>
        <w:widowControl w:val="0"/>
        <w:spacing w:line="240" w:lineRule="auto"/>
        <w:rPr>
          <w:b/>
          <w:sz w:val="28"/>
          <w:szCs w:val="28"/>
          <w:u w:val="single"/>
        </w:rPr>
      </w:pPr>
      <w:bookmarkStart w:id="4" w:name="_GoBack"/>
      <w:bookmarkEnd w:id="4"/>
    </w:p>
    <w:p w14:paraId="1BEE702F" w14:textId="0C6E7757" w:rsidR="00723007" w:rsidRPr="00AA0233" w:rsidRDefault="00D434C7" w:rsidP="00AA0233">
      <w:pPr>
        <w:widowControl w:val="0"/>
        <w:spacing w:line="240" w:lineRule="auto"/>
        <w:ind w:left="567"/>
        <w:rPr>
          <w:b/>
          <w:sz w:val="28"/>
          <w:szCs w:val="28"/>
          <w:u w:val="single"/>
        </w:rPr>
      </w:pPr>
      <w:r>
        <w:rPr>
          <w:noProof/>
        </w:rPr>
        <w:drawing>
          <wp:inline distT="114300" distB="114300" distL="114300" distR="114300" wp14:anchorId="04E4EF78" wp14:editId="5DC37E2C">
            <wp:extent cx="5124450" cy="5629275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5629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5527585" w14:textId="77777777" w:rsidR="00723007" w:rsidRDefault="00723007">
      <w:pPr>
        <w:widowControl w:val="0"/>
        <w:spacing w:line="240" w:lineRule="auto"/>
      </w:pPr>
    </w:p>
    <w:p w14:paraId="67733CDD" w14:textId="49F28B68" w:rsidR="00D434C7" w:rsidRDefault="00D434C7">
      <w:r>
        <w:br w:type="page"/>
      </w:r>
    </w:p>
    <w:p w14:paraId="78DAFE34" w14:textId="77777777" w:rsidR="00723007" w:rsidRDefault="00723007">
      <w:pPr>
        <w:widowControl w:val="0"/>
        <w:spacing w:line="240" w:lineRule="auto"/>
      </w:pPr>
    </w:p>
    <w:p w14:paraId="7B132163" w14:textId="2BFFA663" w:rsidR="00723007" w:rsidRPr="00471E81" w:rsidRDefault="00EB6440">
      <w:pPr>
        <w:widowControl w:val="0"/>
        <w:spacing w:line="240" w:lineRule="auto"/>
        <w:rPr>
          <w:rFonts w:ascii="Calibri" w:hAnsi="Calibri" w:cs="Calibri"/>
          <w:b/>
          <w:sz w:val="24"/>
          <w:szCs w:val="24"/>
          <w:u w:val="single"/>
        </w:rPr>
      </w:pPr>
      <w:r w:rsidRPr="00471E81">
        <w:rPr>
          <w:rFonts w:ascii="Calibri" w:hAnsi="Calibri" w:cs="Calibri"/>
          <w:b/>
          <w:sz w:val="24"/>
          <w:szCs w:val="24"/>
          <w:u w:val="single"/>
        </w:rPr>
        <w:t>JSON Data</w:t>
      </w:r>
    </w:p>
    <w:p w14:paraId="27F4DFD5" w14:textId="77777777" w:rsidR="00723007" w:rsidRPr="00471E81" w:rsidRDefault="00EB6440" w:rsidP="00471E81">
      <w:pPr>
        <w:widowControl w:val="0"/>
        <w:spacing w:before="240" w:line="240" w:lineRule="auto"/>
        <w:ind w:left="720"/>
        <w:rPr>
          <w:rFonts w:ascii="Calibri" w:hAnsi="Calibri" w:cs="Calibri"/>
        </w:rPr>
      </w:pPr>
      <w:r w:rsidRPr="00471E81">
        <w:rPr>
          <w:rFonts w:ascii="Calibri" w:hAnsi="Calibri" w:cs="Calibri"/>
        </w:rPr>
        <w:t>{</w:t>
      </w:r>
    </w:p>
    <w:p w14:paraId="783BB46F" w14:textId="77777777" w:rsidR="00723007" w:rsidRPr="00471E81" w:rsidRDefault="00EB6440">
      <w:pPr>
        <w:widowControl w:val="0"/>
        <w:spacing w:line="240" w:lineRule="auto"/>
        <w:ind w:left="720" w:firstLine="720"/>
        <w:rPr>
          <w:rFonts w:ascii="Calibri" w:hAnsi="Calibri" w:cs="Calibri"/>
        </w:rPr>
      </w:pPr>
      <w:r w:rsidRPr="00471E81">
        <w:rPr>
          <w:rFonts w:ascii="Calibri" w:hAnsi="Calibri" w:cs="Calibri"/>
        </w:rPr>
        <w:t>"deviceId":"Device ID",</w:t>
      </w:r>
    </w:p>
    <w:p w14:paraId="25860029" w14:textId="77777777" w:rsidR="00723007" w:rsidRPr="00471E81" w:rsidRDefault="00EB6440">
      <w:pPr>
        <w:widowControl w:val="0"/>
        <w:spacing w:line="240" w:lineRule="auto"/>
        <w:ind w:left="720" w:firstLine="720"/>
        <w:rPr>
          <w:rFonts w:ascii="Calibri" w:hAnsi="Calibri" w:cs="Calibri"/>
        </w:rPr>
      </w:pPr>
      <w:r w:rsidRPr="00471E81">
        <w:rPr>
          <w:rFonts w:ascii="Calibri" w:hAnsi="Calibri" w:cs="Calibri"/>
        </w:rPr>
        <w:t>"Data":</w:t>
      </w:r>
    </w:p>
    <w:p w14:paraId="20C0E5DC" w14:textId="77777777" w:rsidR="00723007" w:rsidRPr="00471E81" w:rsidRDefault="00EB6440">
      <w:pPr>
        <w:widowControl w:val="0"/>
        <w:spacing w:line="240" w:lineRule="auto"/>
        <w:ind w:left="720" w:firstLine="720"/>
        <w:rPr>
          <w:rFonts w:ascii="Calibri" w:hAnsi="Calibri" w:cs="Calibri"/>
        </w:rPr>
      </w:pPr>
      <w:r w:rsidRPr="00471E81">
        <w:rPr>
          <w:rFonts w:ascii="Calibri" w:hAnsi="Calibri" w:cs="Calibri"/>
        </w:rPr>
        <w:t>{</w:t>
      </w:r>
    </w:p>
    <w:p w14:paraId="233EEEE8" w14:textId="77777777" w:rsidR="00723007" w:rsidRPr="00471E81" w:rsidRDefault="00EB6440">
      <w:pPr>
        <w:widowControl w:val="0"/>
        <w:spacing w:line="240" w:lineRule="auto"/>
        <w:ind w:left="2160"/>
        <w:rPr>
          <w:rFonts w:ascii="Calibri" w:hAnsi="Calibri" w:cs="Calibri"/>
        </w:rPr>
      </w:pPr>
      <w:r w:rsidRPr="00471E81">
        <w:rPr>
          <w:rFonts w:ascii="Calibri" w:hAnsi="Calibri" w:cs="Calibri"/>
        </w:rPr>
        <w:t>"temperature":Value,</w:t>
      </w:r>
    </w:p>
    <w:p w14:paraId="406006C9" w14:textId="77777777" w:rsidR="00723007" w:rsidRPr="00471E81" w:rsidRDefault="00EB6440">
      <w:pPr>
        <w:widowControl w:val="0"/>
        <w:spacing w:line="240" w:lineRule="auto"/>
        <w:ind w:left="2160"/>
        <w:rPr>
          <w:rFonts w:ascii="Calibri" w:hAnsi="Calibri" w:cs="Calibri"/>
        </w:rPr>
      </w:pPr>
      <w:r w:rsidRPr="00471E81">
        <w:rPr>
          <w:rFonts w:ascii="Calibri" w:hAnsi="Calibri" w:cs="Calibri"/>
        </w:rPr>
        <w:t>"humidity":Value,</w:t>
      </w:r>
    </w:p>
    <w:p w14:paraId="3EF111F4" w14:textId="77777777" w:rsidR="00723007" w:rsidRPr="00471E81" w:rsidRDefault="00EB6440">
      <w:pPr>
        <w:widowControl w:val="0"/>
        <w:spacing w:line="240" w:lineRule="auto"/>
        <w:ind w:left="2160"/>
        <w:rPr>
          <w:rFonts w:ascii="Calibri" w:hAnsi="Calibri" w:cs="Calibri"/>
        </w:rPr>
      </w:pPr>
      <w:r w:rsidRPr="00471E81">
        <w:rPr>
          <w:rFonts w:ascii="Calibri" w:hAnsi="Calibri" w:cs="Calibri"/>
        </w:rPr>
        <w:t>"pressure":Value,</w:t>
      </w:r>
    </w:p>
    <w:p w14:paraId="414A9BAD" w14:textId="77777777" w:rsidR="00723007" w:rsidRPr="00471E81" w:rsidRDefault="00EB6440">
      <w:pPr>
        <w:widowControl w:val="0"/>
        <w:spacing w:line="240" w:lineRule="auto"/>
        <w:ind w:left="2160"/>
        <w:rPr>
          <w:rFonts w:ascii="Calibri" w:hAnsi="Calibri" w:cs="Calibri"/>
        </w:rPr>
      </w:pPr>
      <w:r w:rsidRPr="00471E81">
        <w:rPr>
          <w:rFonts w:ascii="Calibri" w:hAnsi="Calibri" w:cs="Calibri"/>
        </w:rPr>
        <w:t>"CO2":Value,</w:t>
      </w:r>
    </w:p>
    <w:p w14:paraId="6643141C" w14:textId="77777777" w:rsidR="00723007" w:rsidRPr="00471E81" w:rsidRDefault="00EB6440">
      <w:pPr>
        <w:widowControl w:val="0"/>
        <w:spacing w:line="240" w:lineRule="auto"/>
        <w:ind w:left="2160"/>
        <w:rPr>
          <w:rFonts w:ascii="Calibri" w:hAnsi="Calibri" w:cs="Calibri"/>
        </w:rPr>
      </w:pPr>
      <w:r w:rsidRPr="00471E81">
        <w:rPr>
          <w:rFonts w:ascii="Calibri" w:hAnsi="Calibri" w:cs="Calibri"/>
        </w:rPr>
        <w:t>"PM2p5":Value,</w:t>
      </w:r>
    </w:p>
    <w:p w14:paraId="36677553" w14:textId="77777777" w:rsidR="00723007" w:rsidRPr="00471E81" w:rsidRDefault="00EB6440">
      <w:pPr>
        <w:widowControl w:val="0"/>
        <w:spacing w:line="240" w:lineRule="auto"/>
        <w:ind w:left="2160"/>
        <w:rPr>
          <w:rFonts w:ascii="Calibri" w:hAnsi="Calibri" w:cs="Calibri"/>
        </w:rPr>
      </w:pPr>
      <w:r w:rsidRPr="00471E81">
        <w:rPr>
          <w:rFonts w:ascii="Calibri" w:hAnsi="Calibri" w:cs="Calibri"/>
        </w:rPr>
        <w:t>"PM10":Value,</w:t>
      </w:r>
    </w:p>
    <w:p w14:paraId="3A0CD45C" w14:textId="77777777" w:rsidR="00723007" w:rsidRPr="00471E81" w:rsidRDefault="00EB6440">
      <w:pPr>
        <w:widowControl w:val="0"/>
        <w:spacing w:line="240" w:lineRule="auto"/>
        <w:ind w:left="2160"/>
        <w:rPr>
          <w:rFonts w:ascii="Calibri" w:hAnsi="Calibri" w:cs="Calibri"/>
        </w:rPr>
      </w:pPr>
      <w:r w:rsidRPr="00471E81">
        <w:rPr>
          <w:rFonts w:ascii="Calibri" w:hAnsi="Calibri" w:cs="Calibri"/>
        </w:rPr>
        <w:t>"PM1":Value,</w:t>
      </w:r>
    </w:p>
    <w:p w14:paraId="193B93C8" w14:textId="77777777" w:rsidR="00723007" w:rsidRPr="00471E81" w:rsidRDefault="00EB6440">
      <w:pPr>
        <w:widowControl w:val="0"/>
        <w:spacing w:line="240" w:lineRule="auto"/>
        <w:ind w:left="2160"/>
        <w:rPr>
          <w:rFonts w:ascii="Calibri" w:hAnsi="Calibri" w:cs="Calibri"/>
        </w:rPr>
      </w:pPr>
      <w:r w:rsidRPr="00471E81">
        <w:rPr>
          <w:rFonts w:ascii="Calibri" w:hAnsi="Calibri" w:cs="Calibri"/>
        </w:rPr>
        <w:t>"noise":Value,</w:t>
      </w:r>
    </w:p>
    <w:p w14:paraId="1DA128A4" w14:textId="77777777" w:rsidR="00723007" w:rsidRPr="00471E81" w:rsidRDefault="00EB6440">
      <w:pPr>
        <w:widowControl w:val="0"/>
        <w:spacing w:line="240" w:lineRule="auto"/>
        <w:ind w:left="2160"/>
        <w:rPr>
          <w:rFonts w:ascii="Calibri" w:hAnsi="Calibri" w:cs="Calibri"/>
        </w:rPr>
      </w:pPr>
      <w:r w:rsidRPr="00471E81">
        <w:rPr>
          <w:rFonts w:ascii="Calibri" w:hAnsi="Calibri" w:cs="Calibri"/>
        </w:rPr>
        <w:t>"SO2":Value,</w:t>
      </w:r>
    </w:p>
    <w:p w14:paraId="4AA0CBE8" w14:textId="77777777" w:rsidR="00723007" w:rsidRPr="00471E81" w:rsidRDefault="00EB6440">
      <w:pPr>
        <w:widowControl w:val="0"/>
        <w:spacing w:line="240" w:lineRule="auto"/>
        <w:ind w:left="2160"/>
        <w:rPr>
          <w:rFonts w:ascii="Calibri" w:hAnsi="Calibri" w:cs="Calibri"/>
        </w:rPr>
      </w:pPr>
      <w:r w:rsidRPr="00471E81">
        <w:rPr>
          <w:rFonts w:ascii="Calibri" w:hAnsi="Calibri" w:cs="Calibri"/>
        </w:rPr>
        <w:t>"NO2":Value,</w:t>
      </w:r>
    </w:p>
    <w:p w14:paraId="15BB6331" w14:textId="77777777" w:rsidR="00723007" w:rsidRPr="00471E81" w:rsidRDefault="00EB6440">
      <w:pPr>
        <w:widowControl w:val="0"/>
        <w:spacing w:line="240" w:lineRule="auto"/>
        <w:ind w:left="2160"/>
        <w:rPr>
          <w:rFonts w:ascii="Calibri" w:hAnsi="Calibri" w:cs="Calibri"/>
        </w:rPr>
      </w:pPr>
      <w:r w:rsidRPr="00471E81">
        <w:rPr>
          <w:rFonts w:ascii="Calibri" w:hAnsi="Calibri" w:cs="Calibri"/>
        </w:rPr>
        <w:t>"CO":Value,</w:t>
      </w:r>
    </w:p>
    <w:p w14:paraId="50D91575" w14:textId="77777777" w:rsidR="00723007" w:rsidRPr="00471E81" w:rsidRDefault="00EB6440">
      <w:pPr>
        <w:widowControl w:val="0"/>
        <w:spacing w:line="240" w:lineRule="auto"/>
        <w:ind w:left="2160"/>
        <w:rPr>
          <w:rFonts w:ascii="Calibri" w:hAnsi="Calibri" w:cs="Calibri"/>
        </w:rPr>
      </w:pPr>
      <w:r w:rsidRPr="00471E81">
        <w:rPr>
          <w:rFonts w:ascii="Calibri" w:hAnsi="Calibri" w:cs="Calibri"/>
        </w:rPr>
        <w:t>"O3":Value,</w:t>
      </w:r>
    </w:p>
    <w:p w14:paraId="33190E5C" w14:textId="77777777" w:rsidR="00723007" w:rsidRPr="00471E81" w:rsidRDefault="00EB6440">
      <w:pPr>
        <w:widowControl w:val="0"/>
        <w:spacing w:line="240" w:lineRule="auto"/>
        <w:ind w:left="2160"/>
        <w:rPr>
          <w:rFonts w:ascii="Calibri" w:hAnsi="Calibri" w:cs="Calibri"/>
        </w:rPr>
      </w:pPr>
      <w:r w:rsidRPr="00471E81">
        <w:rPr>
          <w:rFonts w:ascii="Calibri" w:hAnsi="Calibri" w:cs="Calibri"/>
        </w:rPr>
        <w:t>"NH3":Value,</w:t>
      </w:r>
    </w:p>
    <w:p w14:paraId="6348A5A1" w14:textId="77777777" w:rsidR="00723007" w:rsidRPr="00471E81" w:rsidRDefault="00EB6440">
      <w:pPr>
        <w:widowControl w:val="0"/>
        <w:spacing w:line="240" w:lineRule="auto"/>
        <w:ind w:left="2160"/>
        <w:rPr>
          <w:rFonts w:ascii="Calibri" w:hAnsi="Calibri" w:cs="Calibri"/>
        </w:rPr>
      </w:pPr>
      <w:r w:rsidRPr="00471E81">
        <w:rPr>
          <w:rFonts w:ascii="Calibri" w:hAnsi="Calibri" w:cs="Calibri"/>
        </w:rPr>
        <w:t>"rain":Value,</w:t>
      </w:r>
    </w:p>
    <w:p w14:paraId="7506F2E4" w14:textId="77777777" w:rsidR="00723007" w:rsidRPr="00471E81" w:rsidRDefault="00EB6440">
      <w:pPr>
        <w:widowControl w:val="0"/>
        <w:spacing w:line="240" w:lineRule="auto"/>
        <w:ind w:left="1440" w:firstLine="720"/>
        <w:rPr>
          <w:rFonts w:ascii="Calibri" w:hAnsi="Calibri" w:cs="Calibri"/>
          <w:b/>
        </w:rPr>
      </w:pPr>
      <w:r w:rsidRPr="00471E81">
        <w:rPr>
          <w:rFonts w:ascii="Calibri" w:hAnsi="Calibri" w:cs="Calibri"/>
          <w:b/>
        </w:rPr>
        <w:t>"er_init_sensor":Value,</w:t>
      </w:r>
    </w:p>
    <w:p w14:paraId="26A11A21" w14:textId="77777777" w:rsidR="00723007" w:rsidRPr="00471E81" w:rsidRDefault="00EB6440">
      <w:pPr>
        <w:widowControl w:val="0"/>
        <w:spacing w:line="240" w:lineRule="auto"/>
        <w:ind w:left="1440" w:firstLine="720"/>
        <w:rPr>
          <w:rFonts w:ascii="Calibri" w:hAnsi="Calibri" w:cs="Calibri"/>
          <w:b/>
        </w:rPr>
      </w:pPr>
      <w:r w:rsidRPr="00471E81">
        <w:rPr>
          <w:rFonts w:ascii="Calibri" w:hAnsi="Calibri" w:cs="Calibri"/>
          <w:b/>
        </w:rPr>
        <w:t>"er_read_sensor":Value</w:t>
      </w:r>
    </w:p>
    <w:p w14:paraId="0D741CDD" w14:textId="77777777" w:rsidR="00723007" w:rsidRPr="00471E81" w:rsidRDefault="00EB6440">
      <w:pPr>
        <w:widowControl w:val="0"/>
        <w:spacing w:line="240" w:lineRule="auto"/>
        <w:ind w:left="720" w:firstLine="720"/>
        <w:rPr>
          <w:rFonts w:ascii="Calibri" w:hAnsi="Calibri" w:cs="Calibri"/>
        </w:rPr>
      </w:pPr>
      <w:r w:rsidRPr="00471E81">
        <w:rPr>
          <w:rFonts w:ascii="Calibri" w:hAnsi="Calibri" w:cs="Calibri"/>
        </w:rPr>
        <w:t>}</w:t>
      </w:r>
    </w:p>
    <w:p w14:paraId="3A83F897" w14:textId="77777777" w:rsidR="00723007" w:rsidRPr="00471E81" w:rsidRDefault="00EB6440">
      <w:pPr>
        <w:widowControl w:val="0"/>
        <w:spacing w:line="240" w:lineRule="auto"/>
        <w:ind w:left="720"/>
        <w:rPr>
          <w:rFonts w:ascii="Calibri" w:hAnsi="Calibri" w:cs="Calibri"/>
        </w:rPr>
      </w:pPr>
      <w:r w:rsidRPr="00471E81">
        <w:rPr>
          <w:rFonts w:ascii="Calibri" w:hAnsi="Calibri" w:cs="Calibri"/>
        </w:rPr>
        <w:t>}</w:t>
      </w:r>
    </w:p>
    <w:p w14:paraId="73E49C6F" w14:textId="77777777" w:rsidR="00723007" w:rsidRDefault="00723007">
      <w:pPr>
        <w:widowControl w:val="0"/>
        <w:spacing w:line="240" w:lineRule="auto"/>
      </w:pPr>
    </w:p>
    <w:p w14:paraId="0128EA6C" w14:textId="636AA574" w:rsidR="00723007" w:rsidRPr="00471E81" w:rsidRDefault="00D434C7" w:rsidP="00471E81">
      <w:pPr>
        <w:widowControl w:val="0"/>
        <w:spacing w:before="240" w:line="240" w:lineRule="auto"/>
        <w:rPr>
          <w:rFonts w:ascii="Calibri" w:hAnsi="Calibri" w:cs="Calibri"/>
          <w:b/>
          <w:sz w:val="24"/>
          <w:szCs w:val="24"/>
        </w:rPr>
      </w:pPr>
      <w:r w:rsidRPr="00471E81">
        <w:rPr>
          <w:rFonts w:ascii="Calibri" w:hAnsi="Calibri" w:cs="Calibri"/>
          <w:b/>
          <w:sz w:val="24"/>
          <w:szCs w:val="24"/>
          <w:u w:val="single"/>
        </w:rPr>
        <w:t>Example:</w:t>
      </w:r>
      <w:r w:rsidRPr="00471E81">
        <w:rPr>
          <w:rFonts w:ascii="Calibri" w:hAnsi="Calibri" w:cs="Calibri"/>
          <w:b/>
          <w:sz w:val="24"/>
          <w:szCs w:val="24"/>
        </w:rPr>
        <w:t xml:space="preserve"> -</w:t>
      </w:r>
    </w:p>
    <w:p w14:paraId="19B5E370" w14:textId="3A63F36E" w:rsidR="00723007" w:rsidRPr="00471E81" w:rsidRDefault="00EB6440" w:rsidP="00471E81">
      <w:pPr>
        <w:widowControl w:val="0"/>
        <w:spacing w:before="240" w:line="240" w:lineRule="auto"/>
        <w:rPr>
          <w:rFonts w:ascii="Calibri" w:hAnsi="Calibri" w:cs="Calibri"/>
        </w:rPr>
      </w:pPr>
      <w:r w:rsidRPr="00471E81">
        <w:rPr>
          <w:rFonts w:ascii="Calibri" w:hAnsi="Calibri" w:cs="Calibri"/>
        </w:rPr>
        <w:t xml:space="preserve">The error codes for </w:t>
      </w:r>
      <w:r w:rsidR="00D434C7" w:rsidRPr="00471E81">
        <w:rPr>
          <w:rFonts w:ascii="Calibri" w:hAnsi="Calibri" w:cs="Calibri"/>
        </w:rPr>
        <w:t>‘</w:t>
      </w:r>
      <w:r w:rsidRPr="00471E81">
        <w:rPr>
          <w:rFonts w:ascii="Calibri" w:hAnsi="Calibri" w:cs="Calibri"/>
        </w:rPr>
        <w:t>initialization</w:t>
      </w:r>
      <w:r w:rsidR="00D434C7" w:rsidRPr="00471E81">
        <w:rPr>
          <w:rFonts w:ascii="Calibri" w:hAnsi="Calibri" w:cs="Calibri"/>
        </w:rPr>
        <w:t xml:space="preserve"> error’</w:t>
      </w:r>
      <w:r w:rsidRPr="00471E81">
        <w:rPr>
          <w:rFonts w:ascii="Calibri" w:hAnsi="Calibri" w:cs="Calibri"/>
        </w:rPr>
        <w:t xml:space="preserve"> and </w:t>
      </w:r>
      <w:r w:rsidR="00D434C7" w:rsidRPr="00471E81">
        <w:rPr>
          <w:rFonts w:ascii="Calibri" w:hAnsi="Calibri" w:cs="Calibri"/>
        </w:rPr>
        <w:t>‘</w:t>
      </w:r>
      <w:r w:rsidRPr="00471E81">
        <w:rPr>
          <w:rFonts w:ascii="Calibri" w:hAnsi="Calibri" w:cs="Calibri"/>
        </w:rPr>
        <w:t>read error</w:t>
      </w:r>
      <w:r w:rsidR="00D434C7" w:rsidRPr="00471E81">
        <w:rPr>
          <w:rFonts w:ascii="Calibri" w:hAnsi="Calibri" w:cs="Calibri"/>
        </w:rPr>
        <w:t>’</w:t>
      </w:r>
      <w:r w:rsidRPr="00471E81">
        <w:rPr>
          <w:rFonts w:ascii="Calibri" w:hAnsi="Calibri" w:cs="Calibri"/>
        </w:rPr>
        <w:t xml:space="preserve"> in Temperature and NO2 sensors are as follows</w:t>
      </w:r>
      <w:r w:rsidR="00D434C7" w:rsidRPr="00471E81">
        <w:rPr>
          <w:rFonts w:ascii="Calibri" w:hAnsi="Calibri" w:cs="Calibri"/>
        </w:rPr>
        <w:t>:</w:t>
      </w:r>
    </w:p>
    <w:p w14:paraId="71E30DFC" w14:textId="77777777" w:rsidR="00723007" w:rsidRPr="00471E81" w:rsidRDefault="00723007">
      <w:pPr>
        <w:widowControl w:val="0"/>
        <w:spacing w:line="240" w:lineRule="auto"/>
        <w:rPr>
          <w:rFonts w:ascii="Calibri" w:hAnsi="Calibri" w:cs="Calibri"/>
        </w:rPr>
      </w:pPr>
    </w:p>
    <w:p w14:paraId="2E9C8122" w14:textId="6AE71D19" w:rsidR="00723007" w:rsidRPr="00471E81" w:rsidRDefault="00EB6440">
      <w:pPr>
        <w:widowControl w:val="0"/>
        <w:spacing w:line="240" w:lineRule="auto"/>
        <w:ind w:left="1440" w:firstLine="720"/>
        <w:rPr>
          <w:rFonts w:ascii="Calibri" w:hAnsi="Calibri" w:cs="Calibri"/>
        </w:rPr>
      </w:pPr>
      <w:r w:rsidRPr="00471E81">
        <w:rPr>
          <w:rFonts w:ascii="Calibri" w:hAnsi="Calibri" w:cs="Calibri"/>
          <w:b/>
        </w:rPr>
        <w:t>Initiali</w:t>
      </w:r>
      <w:r w:rsidR="00AA0233" w:rsidRPr="00471E81">
        <w:rPr>
          <w:rFonts w:ascii="Calibri" w:hAnsi="Calibri" w:cs="Calibri"/>
          <w:b/>
        </w:rPr>
        <w:t>z</w:t>
      </w:r>
      <w:r w:rsidRPr="00471E81">
        <w:rPr>
          <w:rFonts w:ascii="Calibri" w:hAnsi="Calibri" w:cs="Calibri"/>
          <w:b/>
        </w:rPr>
        <w:t xml:space="preserve">ation Error </w:t>
      </w:r>
      <w:r w:rsidR="00053BDA" w:rsidRPr="00471E81">
        <w:rPr>
          <w:rFonts w:ascii="Calibri" w:hAnsi="Calibri" w:cs="Calibri"/>
          <w:b/>
        </w:rPr>
        <w:t>code</w:t>
      </w:r>
      <w:r w:rsidR="00053BDA" w:rsidRPr="00471E81">
        <w:rPr>
          <w:rFonts w:ascii="Calibri" w:hAnsi="Calibri" w:cs="Calibri"/>
        </w:rPr>
        <w:t xml:space="preserve"> </w:t>
      </w:r>
      <w:r w:rsidR="00053BDA" w:rsidRPr="00471E81">
        <w:rPr>
          <w:rFonts w:ascii="Calibri" w:hAnsi="Calibri" w:cs="Calibri"/>
          <w:b/>
        </w:rPr>
        <w:t>=</w:t>
      </w:r>
      <w:r w:rsidRPr="00471E81">
        <w:rPr>
          <w:rFonts w:ascii="Calibri" w:hAnsi="Calibri" w:cs="Calibri"/>
          <w:b/>
        </w:rPr>
        <w:t xml:space="preserve"> 0x0081 (</w:t>
      </w:r>
      <w:r w:rsidRPr="00471E81">
        <w:rPr>
          <w:rFonts w:ascii="Calibri" w:hAnsi="Calibri" w:cs="Calibri"/>
        </w:rPr>
        <w:t>in Hex)</w:t>
      </w:r>
    </w:p>
    <w:p w14:paraId="4512CBE5" w14:textId="18AE0538" w:rsidR="00723007" w:rsidRPr="00471E81" w:rsidRDefault="00EB6440">
      <w:pPr>
        <w:widowControl w:val="0"/>
        <w:spacing w:line="240" w:lineRule="auto"/>
        <w:ind w:left="1440" w:firstLine="720"/>
        <w:rPr>
          <w:rFonts w:ascii="Calibri" w:hAnsi="Calibri" w:cs="Calibri"/>
        </w:rPr>
      </w:pPr>
      <w:r w:rsidRPr="00471E81">
        <w:rPr>
          <w:rFonts w:ascii="Calibri" w:hAnsi="Calibri" w:cs="Calibri"/>
          <w:b/>
        </w:rPr>
        <w:t xml:space="preserve">Read Error </w:t>
      </w:r>
      <w:r w:rsidR="00053BDA" w:rsidRPr="00471E81">
        <w:rPr>
          <w:rFonts w:ascii="Calibri" w:hAnsi="Calibri" w:cs="Calibri"/>
          <w:b/>
        </w:rPr>
        <w:t>code</w:t>
      </w:r>
      <w:r w:rsidR="00D434C7" w:rsidRPr="00471E81">
        <w:rPr>
          <w:rFonts w:ascii="Calibri" w:hAnsi="Calibri" w:cs="Calibri"/>
          <w:b/>
        </w:rPr>
        <w:tab/>
        <w:t xml:space="preserve">     </w:t>
      </w:r>
      <w:r w:rsidR="00053BDA" w:rsidRPr="00471E81">
        <w:rPr>
          <w:rFonts w:ascii="Calibri" w:hAnsi="Calibri" w:cs="Calibri"/>
        </w:rPr>
        <w:t xml:space="preserve"> </w:t>
      </w:r>
      <w:r w:rsidR="00053BDA" w:rsidRPr="00471E81">
        <w:rPr>
          <w:rFonts w:ascii="Calibri" w:hAnsi="Calibri" w:cs="Calibri"/>
          <w:b/>
        </w:rPr>
        <w:t>= 0</w:t>
      </w:r>
      <w:r w:rsidRPr="00471E81">
        <w:rPr>
          <w:rFonts w:ascii="Calibri" w:hAnsi="Calibri" w:cs="Calibri"/>
          <w:b/>
        </w:rPr>
        <w:t xml:space="preserve">x0081 </w:t>
      </w:r>
      <w:r w:rsidRPr="00471E81">
        <w:rPr>
          <w:rFonts w:ascii="Calibri" w:hAnsi="Calibri" w:cs="Calibri"/>
        </w:rPr>
        <w:t>(in Hex)</w:t>
      </w:r>
    </w:p>
    <w:p w14:paraId="7D24E229" w14:textId="77777777" w:rsidR="00723007" w:rsidRPr="00471E81" w:rsidRDefault="00723007">
      <w:pPr>
        <w:widowControl w:val="0"/>
        <w:spacing w:line="240" w:lineRule="auto"/>
        <w:rPr>
          <w:rFonts w:ascii="Calibri" w:hAnsi="Calibri" w:cs="Calibri"/>
          <w:b/>
        </w:rPr>
      </w:pPr>
    </w:p>
    <w:p w14:paraId="0B053429" w14:textId="137DD07F" w:rsidR="00723007" w:rsidRPr="00471E81" w:rsidRDefault="00053BDA">
      <w:pPr>
        <w:widowControl w:val="0"/>
        <w:spacing w:line="240" w:lineRule="auto"/>
        <w:rPr>
          <w:rFonts w:ascii="Calibri" w:hAnsi="Calibri" w:cs="Calibri"/>
        </w:rPr>
      </w:pPr>
      <w:r w:rsidRPr="00471E81">
        <w:rPr>
          <w:rFonts w:ascii="Calibri" w:hAnsi="Calibri" w:cs="Calibri"/>
        </w:rPr>
        <w:t>Note: -</w:t>
      </w:r>
      <w:r w:rsidR="00EB6440" w:rsidRPr="00471E81">
        <w:rPr>
          <w:rFonts w:ascii="Calibri" w:hAnsi="Calibri" w:cs="Calibri"/>
        </w:rPr>
        <w:t xml:space="preserve"> </w:t>
      </w:r>
      <w:r w:rsidR="00EB6440" w:rsidRPr="00471E81">
        <w:rPr>
          <w:rFonts w:ascii="Calibri" w:hAnsi="Calibri" w:cs="Calibri"/>
          <w:b/>
        </w:rPr>
        <w:t xml:space="preserve">0x0081 :: </w:t>
      </w:r>
      <w:r w:rsidR="00EB6440" w:rsidRPr="00471E81">
        <w:rPr>
          <w:rFonts w:ascii="Calibri" w:hAnsi="Calibri" w:cs="Calibri"/>
        </w:rPr>
        <w:t xml:space="preserve">0000 0000 1000 0001 (in </w:t>
      </w:r>
      <w:r w:rsidR="00D434C7" w:rsidRPr="00471E81">
        <w:rPr>
          <w:rFonts w:ascii="Calibri" w:hAnsi="Calibri" w:cs="Calibri"/>
        </w:rPr>
        <w:t>binary)</w:t>
      </w:r>
      <w:r w:rsidR="00EB6440" w:rsidRPr="00471E81">
        <w:rPr>
          <w:rFonts w:ascii="Calibri" w:hAnsi="Calibri" w:cs="Calibri"/>
        </w:rPr>
        <w:t xml:space="preserve"> ,129 (in decimal) </w:t>
      </w:r>
    </w:p>
    <w:p w14:paraId="61AEC6B5" w14:textId="77777777" w:rsidR="00723007" w:rsidRDefault="00723007">
      <w:pPr>
        <w:widowControl w:val="0"/>
        <w:spacing w:line="240" w:lineRule="auto"/>
        <w:ind w:left="1440"/>
        <w:rPr>
          <w:b/>
        </w:rPr>
      </w:pPr>
    </w:p>
    <w:sectPr w:rsidR="00723007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0" w:footer="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B4BC7F" w14:textId="77777777" w:rsidR="00033A6C" w:rsidRDefault="00033A6C">
      <w:pPr>
        <w:spacing w:line="240" w:lineRule="auto"/>
      </w:pPr>
      <w:r>
        <w:separator/>
      </w:r>
    </w:p>
  </w:endnote>
  <w:endnote w:type="continuationSeparator" w:id="0">
    <w:p w14:paraId="66B071BB" w14:textId="77777777" w:rsidR="00033A6C" w:rsidRDefault="00033A6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 Neue">
    <w:altName w:val="Arial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2984D" w14:textId="77777777" w:rsidR="00723007" w:rsidRDefault="00EB644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rFonts w:ascii="Calibri" w:eastAsia="Calibri" w:hAnsi="Calibri" w:cs="Calibri"/>
        <w:color w:val="000000"/>
        <w:sz w:val="20"/>
        <w:szCs w:val="20"/>
      </w:rPr>
    </w:pPr>
    <w:r>
      <w:rPr>
        <w:rFonts w:ascii="Calibri" w:eastAsia="Calibri" w:hAnsi="Calibri" w:cs="Calibri"/>
        <w:color w:val="000000"/>
        <w:sz w:val="20"/>
        <w:szCs w:val="20"/>
      </w:rPr>
      <w:fldChar w:fldCharType="begin"/>
    </w:r>
    <w:r>
      <w:rPr>
        <w:rFonts w:ascii="Calibri" w:eastAsia="Calibri" w:hAnsi="Calibri" w:cs="Calibri"/>
        <w:color w:val="000000"/>
        <w:sz w:val="20"/>
        <w:szCs w:val="20"/>
      </w:rPr>
      <w:instrText>PAGE</w:instrText>
    </w:r>
    <w:r>
      <w:rPr>
        <w:rFonts w:ascii="Calibri" w:eastAsia="Calibri" w:hAnsi="Calibri" w:cs="Calibri"/>
        <w:color w:val="000000"/>
        <w:sz w:val="20"/>
        <w:szCs w:val="20"/>
      </w:rPr>
      <w:fldChar w:fldCharType="separate"/>
    </w:r>
    <w:r w:rsidR="00AA0233">
      <w:rPr>
        <w:rFonts w:ascii="Calibri" w:eastAsia="Calibri" w:hAnsi="Calibri" w:cs="Calibri"/>
        <w:noProof/>
        <w:color w:val="000000"/>
        <w:sz w:val="20"/>
        <w:szCs w:val="20"/>
      </w:rPr>
      <w:t>2</w:t>
    </w:r>
    <w:r>
      <w:rPr>
        <w:rFonts w:ascii="Calibri" w:eastAsia="Calibri" w:hAnsi="Calibri" w:cs="Calibri"/>
        <w:color w:val="000000"/>
        <w:sz w:val="20"/>
        <w:szCs w:val="20"/>
      </w:rPr>
      <w:fldChar w:fldCharType="end"/>
    </w:r>
    <w:r>
      <w:rPr>
        <w:rFonts w:ascii="Calibri" w:eastAsia="Calibri" w:hAnsi="Calibri" w:cs="Calibri"/>
        <w:color w:val="000000"/>
        <w:sz w:val="20"/>
        <w:szCs w:val="20"/>
      </w:rPr>
      <w:tab/>
    </w:r>
    <w:r>
      <w:rPr>
        <w:rFonts w:ascii="Calibri" w:eastAsia="Calibri" w:hAnsi="Calibri" w:cs="Calibri"/>
        <w:color w:val="000000"/>
        <w:sz w:val="20"/>
        <w:szCs w:val="20"/>
      </w:rPr>
      <w:tab/>
      <w:t>Private &amp; Confidential.</w:t>
    </w:r>
  </w:p>
  <w:p w14:paraId="0A399286" w14:textId="77777777" w:rsidR="00723007" w:rsidRDefault="00EB644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  <w:r>
      <w:rPr>
        <w:rFonts w:ascii="Calibri" w:eastAsia="Calibri" w:hAnsi="Calibri" w:cs="Calibri"/>
        <w:color w:val="000000"/>
        <w:sz w:val="20"/>
        <w:szCs w:val="20"/>
      </w:rPr>
      <w:tab/>
    </w:r>
    <w:r>
      <w:rPr>
        <w:rFonts w:ascii="Calibri" w:eastAsia="Calibri" w:hAnsi="Calibri" w:cs="Calibri"/>
        <w:color w:val="000000"/>
        <w:sz w:val="20"/>
        <w:szCs w:val="20"/>
      </w:rPr>
      <w:tab/>
    </w:r>
    <w:hyperlink r:id="rId1">
      <w:r>
        <w:rPr>
          <w:rFonts w:ascii="Calibri" w:eastAsia="Calibri" w:hAnsi="Calibri" w:cs="Calibri"/>
          <w:color w:val="0563C1"/>
          <w:sz w:val="20"/>
          <w:szCs w:val="20"/>
          <w:u w:val="single"/>
        </w:rPr>
        <w:t>www.alcodex.com</w:t>
      </w:r>
    </w:hyperlink>
    <w:r>
      <w:rPr>
        <w:color w:val="000000"/>
      </w:rPr>
      <w:t xml:space="preserve"> </w:t>
    </w:r>
  </w:p>
  <w:p w14:paraId="5DB6DC45" w14:textId="77777777" w:rsidR="00723007" w:rsidRDefault="00723007">
    <w:pPr>
      <w:spacing w:after="979"/>
    </w:pPr>
  </w:p>
  <w:p w14:paraId="4B2D28BE" w14:textId="77777777" w:rsidR="00723007" w:rsidRDefault="0072300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0DF34F" w14:textId="77777777" w:rsidR="00723007" w:rsidRDefault="00EB644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rFonts w:ascii="Calibri" w:eastAsia="Calibri" w:hAnsi="Calibri" w:cs="Calibri"/>
        <w:color w:val="000000"/>
        <w:sz w:val="20"/>
        <w:szCs w:val="20"/>
      </w:rPr>
    </w:pPr>
    <w:r>
      <w:rPr>
        <w:rFonts w:ascii="Calibri" w:eastAsia="Calibri" w:hAnsi="Calibri" w:cs="Calibri"/>
        <w:color w:val="000000"/>
        <w:sz w:val="20"/>
        <w:szCs w:val="20"/>
      </w:rPr>
      <w:fldChar w:fldCharType="begin"/>
    </w:r>
    <w:r>
      <w:rPr>
        <w:rFonts w:ascii="Calibri" w:eastAsia="Calibri" w:hAnsi="Calibri" w:cs="Calibri"/>
        <w:color w:val="000000"/>
        <w:sz w:val="20"/>
        <w:szCs w:val="20"/>
      </w:rPr>
      <w:instrText>PAGE</w:instrText>
    </w:r>
    <w:r>
      <w:rPr>
        <w:rFonts w:ascii="Calibri" w:eastAsia="Calibri" w:hAnsi="Calibri" w:cs="Calibri"/>
        <w:color w:val="000000"/>
        <w:sz w:val="20"/>
        <w:szCs w:val="20"/>
      </w:rPr>
      <w:fldChar w:fldCharType="separate"/>
    </w:r>
    <w:r w:rsidR="00AA0233">
      <w:rPr>
        <w:rFonts w:ascii="Calibri" w:eastAsia="Calibri" w:hAnsi="Calibri" w:cs="Calibri"/>
        <w:noProof/>
        <w:color w:val="000000"/>
        <w:sz w:val="20"/>
        <w:szCs w:val="20"/>
      </w:rPr>
      <w:t>1</w:t>
    </w:r>
    <w:r>
      <w:rPr>
        <w:rFonts w:ascii="Calibri" w:eastAsia="Calibri" w:hAnsi="Calibri" w:cs="Calibri"/>
        <w:color w:val="000000"/>
        <w:sz w:val="20"/>
        <w:szCs w:val="20"/>
      </w:rPr>
      <w:fldChar w:fldCharType="end"/>
    </w:r>
    <w:r>
      <w:rPr>
        <w:rFonts w:ascii="Calibri" w:eastAsia="Calibri" w:hAnsi="Calibri" w:cs="Calibri"/>
        <w:color w:val="000000"/>
        <w:sz w:val="20"/>
        <w:szCs w:val="20"/>
      </w:rPr>
      <w:tab/>
    </w:r>
    <w:r>
      <w:rPr>
        <w:rFonts w:ascii="Calibri" w:eastAsia="Calibri" w:hAnsi="Calibri" w:cs="Calibri"/>
        <w:color w:val="000000"/>
        <w:sz w:val="20"/>
        <w:szCs w:val="20"/>
      </w:rPr>
      <w:tab/>
      <w:t>Private &amp; Confidential.</w:t>
    </w:r>
  </w:p>
  <w:p w14:paraId="603BDE49" w14:textId="77777777" w:rsidR="00723007" w:rsidRDefault="00EB644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  <w:r>
      <w:rPr>
        <w:rFonts w:ascii="Calibri" w:eastAsia="Calibri" w:hAnsi="Calibri" w:cs="Calibri"/>
        <w:color w:val="000000"/>
        <w:sz w:val="20"/>
        <w:szCs w:val="20"/>
      </w:rPr>
      <w:tab/>
    </w:r>
    <w:r>
      <w:rPr>
        <w:rFonts w:ascii="Calibri" w:eastAsia="Calibri" w:hAnsi="Calibri" w:cs="Calibri"/>
        <w:color w:val="000000"/>
        <w:sz w:val="20"/>
        <w:szCs w:val="20"/>
      </w:rPr>
      <w:tab/>
    </w:r>
    <w:hyperlink r:id="rId1">
      <w:r>
        <w:rPr>
          <w:rFonts w:ascii="Calibri" w:eastAsia="Calibri" w:hAnsi="Calibri" w:cs="Calibri"/>
          <w:color w:val="0563C1"/>
          <w:sz w:val="20"/>
          <w:szCs w:val="20"/>
          <w:u w:val="single"/>
        </w:rPr>
        <w:t>www.alcodex.com</w:t>
      </w:r>
    </w:hyperlink>
    <w:r>
      <w:rPr>
        <w:color w:val="000000"/>
      </w:rPr>
      <w:t xml:space="preserve"> </w:t>
    </w:r>
  </w:p>
  <w:p w14:paraId="73CB8662" w14:textId="77777777" w:rsidR="00723007" w:rsidRDefault="00723007">
    <w:pPr>
      <w:spacing w:after="979"/>
    </w:pPr>
  </w:p>
  <w:p w14:paraId="61EF6512" w14:textId="77777777" w:rsidR="00723007" w:rsidRDefault="0072300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073498" w14:textId="77777777" w:rsidR="00033A6C" w:rsidRDefault="00033A6C">
      <w:pPr>
        <w:spacing w:line="240" w:lineRule="auto"/>
      </w:pPr>
      <w:r>
        <w:separator/>
      </w:r>
    </w:p>
  </w:footnote>
  <w:footnote w:type="continuationSeparator" w:id="0">
    <w:p w14:paraId="7CE8BD98" w14:textId="77777777" w:rsidR="00033A6C" w:rsidRDefault="00033A6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F7FF1" w14:textId="77777777" w:rsidR="00723007" w:rsidRDefault="00EB6440">
    <w:pPr>
      <w:tabs>
        <w:tab w:val="right" w:pos="8620"/>
      </w:tabs>
      <w:spacing w:before="288"/>
    </w:pPr>
    <w:r>
      <w:rPr>
        <w:rFonts w:ascii="Verdana" w:eastAsia="Verdana" w:hAnsi="Verdana" w:cs="Verdana"/>
        <w:sz w:val="18"/>
        <w:szCs w:val="18"/>
      </w:rPr>
      <w:t xml:space="preserve">                                                        </w:t>
    </w:r>
    <w:r>
      <w:rPr>
        <w:rFonts w:ascii="Verdana" w:eastAsia="Verdana" w:hAnsi="Verdana" w:cs="Verdana"/>
        <w:sz w:val="18"/>
        <w:szCs w:val="18"/>
      </w:rPr>
      <w:tab/>
      <w:t xml:space="preserve">  </w:t>
    </w:r>
    <w:r>
      <w:rPr>
        <w:noProof/>
      </w:rPr>
      <w:drawing>
        <wp:inline distT="0" distB="0" distL="0" distR="0" wp14:anchorId="79D7644A" wp14:editId="572F60AB">
          <wp:extent cx="1752600" cy="476250"/>
          <wp:effectExtent l="0" t="0" r="0" b="0"/>
          <wp:docPr id="4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/>
                  <a:srcRect t="21077" b="42647"/>
                  <a:stretch>
                    <a:fillRect/>
                  </a:stretch>
                </pic:blipFill>
                <pic:spPr>
                  <a:xfrm>
                    <a:off x="0" y="0"/>
                    <a:ext cx="1752600" cy="476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098C03D7" w14:textId="77777777" w:rsidR="00723007" w:rsidRDefault="0072300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4E1C1" w14:textId="77777777" w:rsidR="00723007" w:rsidRDefault="00EB6440">
    <w:pPr>
      <w:tabs>
        <w:tab w:val="right" w:pos="8620"/>
      </w:tabs>
      <w:spacing w:before="288"/>
    </w:pPr>
    <w:r>
      <w:rPr>
        <w:rFonts w:ascii="Verdana" w:eastAsia="Verdana" w:hAnsi="Verdana" w:cs="Verdana"/>
        <w:sz w:val="18"/>
        <w:szCs w:val="18"/>
      </w:rPr>
      <w:t xml:space="preserve"> </w:t>
    </w:r>
    <w:r>
      <w:rPr>
        <w:noProof/>
      </w:rPr>
      <w:drawing>
        <wp:inline distT="0" distB="0" distL="0" distR="0" wp14:anchorId="4F9C6EA4" wp14:editId="3F4D6058">
          <wp:extent cx="2200275" cy="600075"/>
          <wp:effectExtent l="0" t="0" r="0" b="0"/>
          <wp:docPr id="3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/>
                  <a:srcRect t="21077" b="42647"/>
                  <a:stretch>
                    <a:fillRect/>
                  </a:stretch>
                </pic:blipFill>
                <pic:spPr>
                  <a:xfrm>
                    <a:off x="0" y="0"/>
                    <a:ext cx="2200275" cy="6000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t xml:space="preserve"> </w:t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1675F6D9" wp14:editId="468BA55E">
          <wp:simplePos x="0" y="0"/>
          <wp:positionH relativeFrom="column">
            <wp:posOffset>3585881</wp:posOffset>
          </wp:positionH>
          <wp:positionV relativeFrom="paragraph">
            <wp:posOffset>195943</wp:posOffset>
          </wp:positionV>
          <wp:extent cx="2301738" cy="653965"/>
          <wp:effectExtent l="0" t="0" r="0" b="0"/>
          <wp:wrapNone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301738" cy="6539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8F58C2B" w14:textId="77777777" w:rsidR="00723007" w:rsidRDefault="00723007">
    <w:pPr>
      <w:tabs>
        <w:tab w:val="right" w:pos="9020"/>
      </w:tabs>
      <w:spacing w:before="288"/>
      <w:rPr>
        <w:rFonts w:ascii="Helvetica Neue" w:eastAsia="Helvetica Neue" w:hAnsi="Helvetica Neue" w:cs="Helvetica Neue"/>
      </w:rPr>
    </w:pPr>
  </w:p>
  <w:p w14:paraId="0F0F2C69" w14:textId="77777777" w:rsidR="00723007" w:rsidRDefault="0072300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49778B"/>
    <w:multiLevelType w:val="multilevel"/>
    <w:tmpl w:val="A8986BA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M7QwMrS0NDI1MjdR0lEKTi0uzszPAykwrAUAd7wn0iwAAAA="/>
  </w:docVars>
  <w:rsids>
    <w:rsidRoot w:val="00723007"/>
    <w:rsid w:val="00033A6C"/>
    <w:rsid w:val="00053BDA"/>
    <w:rsid w:val="00255803"/>
    <w:rsid w:val="00471E81"/>
    <w:rsid w:val="00723007"/>
    <w:rsid w:val="00993970"/>
    <w:rsid w:val="00AA0233"/>
    <w:rsid w:val="00D434C7"/>
    <w:rsid w:val="00EB6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007EE"/>
  <w15:docId w15:val="{B7F9DB9E-910D-408F-9B7C-BD17366F1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lcodex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lcodex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01</Words>
  <Characters>1718</Characters>
  <Application>Microsoft Office Word</Application>
  <DocSecurity>0</DocSecurity>
  <Lines>14</Lines>
  <Paragraphs>4</Paragraphs>
  <ScaleCrop>false</ScaleCrop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ner</dc:creator>
  <cp:lastModifiedBy>sreevidhya s</cp:lastModifiedBy>
  <cp:revision>2</cp:revision>
  <cp:lastPrinted>2020-01-24T10:29:00Z</cp:lastPrinted>
  <dcterms:created xsi:type="dcterms:W3CDTF">2020-01-24T10:31:00Z</dcterms:created>
  <dcterms:modified xsi:type="dcterms:W3CDTF">2020-01-24T10:31:00Z</dcterms:modified>
</cp:coreProperties>
</file>